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65A9" w:rsidRDefault="008665A9"/>
    <w:p w:rsidR="002E636A" w:rsidRDefault="002E636A"/>
    <w:p w:rsidR="002E636A" w:rsidRDefault="002E636A" w:rsidP="002E636A">
      <w:pPr>
        <w:jc w:val="center"/>
        <w:rPr>
          <w:rFonts w:ascii="Arial Black" w:hAnsi="Arial Black"/>
          <w:color w:val="800000"/>
          <w:sz w:val="32"/>
          <w:szCs w:val="32"/>
        </w:rPr>
      </w:pPr>
      <w:r w:rsidRPr="00F35CF6">
        <w:rPr>
          <w:rFonts w:ascii="Arial Black" w:hAnsi="Arial Black"/>
          <w:color w:val="800000"/>
          <w:sz w:val="32"/>
          <w:szCs w:val="32"/>
        </w:rPr>
        <w:t>Medical Premiums</w:t>
      </w:r>
    </w:p>
    <w:p w:rsidR="00BF76E1" w:rsidRPr="00F35CF6" w:rsidRDefault="00BF76E1" w:rsidP="002E636A">
      <w:pPr>
        <w:jc w:val="center"/>
        <w:rPr>
          <w:rFonts w:ascii="Arial Black" w:hAnsi="Arial Black"/>
          <w:color w:val="800000"/>
          <w:sz w:val="32"/>
          <w:szCs w:val="32"/>
        </w:rPr>
      </w:pPr>
      <w:r>
        <w:rPr>
          <w:rFonts w:ascii="Arial Black" w:hAnsi="Arial Black"/>
          <w:color w:val="800000"/>
          <w:sz w:val="32"/>
          <w:szCs w:val="32"/>
        </w:rPr>
        <w:t>Monthly Rates</w:t>
      </w:r>
    </w:p>
    <w:p w:rsidR="002E636A" w:rsidRDefault="002E636A"/>
    <w:p w:rsidR="002E636A" w:rsidRDefault="002E636A"/>
    <w:p w:rsidR="002E636A" w:rsidRDefault="002E636A"/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1205"/>
        <w:gridCol w:w="1283"/>
        <w:gridCol w:w="2139"/>
        <w:gridCol w:w="2417"/>
        <w:gridCol w:w="2061"/>
      </w:tblGrid>
      <w:tr w:rsidR="002E636A" w:rsidTr="002E636A">
        <w:trPr>
          <w:trHeight w:val="255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E636A" w:rsidRPr="002E636A" w:rsidRDefault="002E636A">
            <w:pPr>
              <w:rPr>
                <w:rFonts w:ascii="Arial Black" w:hAnsi="Arial Black" w:cs="Arial"/>
                <w:b/>
                <w:bCs/>
                <w:color w:val="800000"/>
                <w:sz w:val="28"/>
                <w:szCs w:val="28"/>
              </w:rPr>
            </w:pPr>
            <w:r w:rsidRPr="002E636A">
              <w:rPr>
                <w:rFonts w:ascii="Arial Black" w:hAnsi="Arial Black" w:cs="Arial"/>
                <w:b/>
                <w:bCs/>
                <w:color w:val="800000"/>
                <w:sz w:val="28"/>
                <w:szCs w:val="28"/>
              </w:rPr>
              <w:t>Medical Plan (CARES)</w:t>
            </w:r>
          </w:p>
        </w:tc>
      </w:tr>
      <w:tr w:rsidR="002E636A" w:rsidTr="002E636A">
        <w:trPr>
          <w:trHeight w:val="270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E636A" w:rsidRPr="00B52C0E" w:rsidRDefault="002E636A" w:rsidP="001501E1">
            <w:pPr>
              <w:ind w:left="-270" w:firstLine="270"/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</w:p>
        </w:tc>
      </w:tr>
      <w:tr w:rsidR="000C16B2" w:rsidTr="002E636A">
        <w:trPr>
          <w:trHeight w:val="255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:rsidR="002E636A" w:rsidRPr="00B52C0E" w:rsidRDefault="002E636A" w:rsidP="002E636A">
            <w:pPr>
              <w:jc w:val="center"/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</w:pPr>
            <w:r w:rsidRPr="00B52C0E"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  <w:t>Plan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:rsidR="002E636A" w:rsidRPr="00B52C0E" w:rsidRDefault="002E636A" w:rsidP="002E636A">
            <w:pPr>
              <w:jc w:val="center"/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</w:pPr>
            <w:r w:rsidRPr="00B52C0E"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  <w:t>Employee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:rsidR="002E636A" w:rsidRPr="00B52C0E" w:rsidRDefault="002D7405" w:rsidP="002E636A">
            <w:pPr>
              <w:jc w:val="center"/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</w:pPr>
            <w:r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  <w:t>Employee/</w:t>
            </w:r>
            <w:r w:rsidR="002E636A" w:rsidRPr="00B52C0E"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  <w:t>Spouse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:rsidR="002E636A" w:rsidRPr="00B52C0E" w:rsidRDefault="002D7405" w:rsidP="002E636A">
            <w:pPr>
              <w:jc w:val="center"/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</w:pPr>
            <w:r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  <w:t>Employee Child(</w:t>
            </w:r>
            <w:proofErr w:type="spellStart"/>
            <w:r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  <w:t>ren</w:t>
            </w:r>
            <w:proofErr w:type="spellEnd"/>
            <w:r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2E636A" w:rsidRPr="00B52C0E" w:rsidRDefault="002D7405" w:rsidP="002E636A">
            <w:pPr>
              <w:jc w:val="center"/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</w:pPr>
            <w:r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  <w:t>Employee/</w:t>
            </w:r>
            <w:r w:rsidR="002E636A" w:rsidRPr="00B52C0E">
              <w:rPr>
                <w:rFonts w:ascii="Arial Black" w:hAnsi="Arial Black" w:cs="Arial"/>
                <w:b/>
                <w:bCs/>
                <w:color w:val="800000"/>
                <w:sz w:val="20"/>
                <w:szCs w:val="20"/>
              </w:rPr>
              <w:t>Family</w:t>
            </w:r>
          </w:p>
        </w:tc>
      </w:tr>
      <w:tr w:rsidR="000C16B2" w:rsidTr="002E636A">
        <w:trPr>
          <w:trHeight w:val="25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2E636A" w:rsidRPr="002E636A" w:rsidRDefault="002E636A" w:rsidP="002E636A">
            <w:pPr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90% PP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315.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868.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497.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1,058.04</w:t>
            </w:r>
          </w:p>
        </w:tc>
      </w:tr>
      <w:tr w:rsidR="000C16B2" w:rsidTr="002E636A">
        <w:trPr>
          <w:trHeight w:val="255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4" w:space="0" w:color="000000"/>
            </w:tcBorders>
            <w:shd w:val="clear" w:color="000000" w:fill="FFFFFF"/>
            <w:hideMark/>
          </w:tcPr>
          <w:p w:rsidR="002E636A" w:rsidRPr="002E636A" w:rsidRDefault="002E636A" w:rsidP="002E636A">
            <w:pPr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80% PP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188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519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302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632.89</w:t>
            </w:r>
          </w:p>
        </w:tc>
      </w:tr>
      <w:tr w:rsidR="000C16B2" w:rsidTr="002E636A">
        <w:trPr>
          <w:trHeight w:val="255"/>
        </w:trPr>
        <w:tc>
          <w:tcPr>
            <w:tcW w:w="0" w:type="auto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hideMark/>
          </w:tcPr>
          <w:p w:rsidR="002E636A" w:rsidRPr="002E636A" w:rsidRDefault="002E636A" w:rsidP="002E636A">
            <w:pPr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70% PP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97.5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268.4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156.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326.98</w:t>
            </w:r>
          </w:p>
        </w:tc>
      </w:tr>
      <w:tr w:rsidR="000C16B2" w:rsidTr="002E636A">
        <w:trPr>
          <w:trHeight w:val="270"/>
        </w:trPr>
        <w:tc>
          <w:tcPr>
            <w:tcW w:w="0" w:type="auto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E636A" w:rsidRPr="002E636A" w:rsidRDefault="002E636A" w:rsidP="002E636A">
            <w:pPr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HDHP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57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157.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90.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E636A" w:rsidRPr="002E636A" w:rsidRDefault="002E636A" w:rsidP="00B86167">
            <w:pPr>
              <w:jc w:val="center"/>
              <w:rPr>
                <w:rFonts w:ascii="Arial Black" w:hAnsi="Arial Black" w:cs="Arial"/>
                <w:color w:val="800000"/>
                <w:sz w:val="20"/>
                <w:szCs w:val="20"/>
              </w:rPr>
            </w:pPr>
            <w:r w:rsidRPr="002E636A">
              <w:rPr>
                <w:rFonts w:ascii="Arial Black" w:hAnsi="Arial Black" w:cs="Arial"/>
                <w:color w:val="800000"/>
                <w:sz w:val="20"/>
                <w:szCs w:val="20"/>
              </w:rPr>
              <w:t>$</w:t>
            </w:r>
            <w:r w:rsidR="00B86167">
              <w:rPr>
                <w:rFonts w:ascii="Arial Black" w:hAnsi="Arial Black" w:cs="Arial"/>
                <w:color w:val="800000"/>
                <w:sz w:val="20"/>
                <w:szCs w:val="20"/>
              </w:rPr>
              <w:t>191.79</w:t>
            </w:r>
            <w:bookmarkStart w:id="0" w:name="_GoBack"/>
            <w:bookmarkEnd w:id="0"/>
          </w:p>
        </w:tc>
      </w:tr>
      <w:tr w:rsidR="000C16B2" w:rsidTr="002E636A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636A" w:rsidRDefault="002E63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636A" w:rsidRDefault="002E63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636A" w:rsidRDefault="002E63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636A" w:rsidRDefault="002E636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636A" w:rsidRDefault="002E63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6B9C" w:rsidTr="002E636A">
        <w:trPr>
          <w:trHeight w:val="255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D96B9C" w:rsidRDefault="00D96B9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:rsidR="002E636A" w:rsidRDefault="002E636A"/>
    <w:sectPr w:rsidR="002E636A" w:rsidSect="00417D4C">
      <w:pgSz w:w="12240" w:h="15840"/>
      <w:pgMar w:top="0" w:right="1008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NDOwMDI3NzE2NLVQ0lEKTi0uzszPAykwqgUA1ivmlSwAAAA="/>
  </w:docVars>
  <w:rsids>
    <w:rsidRoot w:val="002E636A"/>
    <w:rsid w:val="0000096E"/>
    <w:rsid w:val="00000B56"/>
    <w:rsid w:val="00001A9E"/>
    <w:rsid w:val="000022A2"/>
    <w:rsid w:val="000029B3"/>
    <w:rsid w:val="00002B43"/>
    <w:rsid w:val="00003ACC"/>
    <w:rsid w:val="00003C90"/>
    <w:rsid w:val="00004535"/>
    <w:rsid w:val="0000460D"/>
    <w:rsid w:val="000048F6"/>
    <w:rsid w:val="000052BB"/>
    <w:rsid w:val="000054F6"/>
    <w:rsid w:val="00007060"/>
    <w:rsid w:val="00007965"/>
    <w:rsid w:val="00007A8D"/>
    <w:rsid w:val="000102B7"/>
    <w:rsid w:val="0001055E"/>
    <w:rsid w:val="00010A43"/>
    <w:rsid w:val="00010A93"/>
    <w:rsid w:val="00010AE4"/>
    <w:rsid w:val="000115D4"/>
    <w:rsid w:val="000119EC"/>
    <w:rsid w:val="00011E0E"/>
    <w:rsid w:val="0001231A"/>
    <w:rsid w:val="0001241E"/>
    <w:rsid w:val="00012F4A"/>
    <w:rsid w:val="0001305C"/>
    <w:rsid w:val="000136BE"/>
    <w:rsid w:val="00013E13"/>
    <w:rsid w:val="00013E16"/>
    <w:rsid w:val="0001421F"/>
    <w:rsid w:val="000145FD"/>
    <w:rsid w:val="000149A9"/>
    <w:rsid w:val="00014CD8"/>
    <w:rsid w:val="0001702E"/>
    <w:rsid w:val="000170B9"/>
    <w:rsid w:val="00017668"/>
    <w:rsid w:val="00017D34"/>
    <w:rsid w:val="00017DB7"/>
    <w:rsid w:val="0002072C"/>
    <w:rsid w:val="00021AF4"/>
    <w:rsid w:val="000228B0"/>
    <w:rsid w:val="000235B7"/>
    <w:rsid w:val="00023C42"/>
    <w:rsid w:val="00023F8E"/>
    <w:rsid w:val="000240A3"/>
    <w:rsid w:val="0002424B"/>
    <w:rsid w:val="000244D0"/>
    <w:rsid w:val="0002583F"/>
    <w:rsid w:val="00025F89"/>
    <w:rsid w:val="000269FF"/>
    <w:rsid w:val="00026C6F"/>
    <w:rsid w:val="000271CA"/>
    <w:rsid w:val="000278C1"/>
    <w:rsid w:val="000301B0"/>
    <w:rsid w:val="000303D7"/>
    <w:rsid w:val="00030949"/>
    <w:rsid w:val="00031D82"/>
    <w:rsid w:val="00031EC8"/>
    <w:rsid w:val="000326A7"/>
    <w:rsid w:val="00032DDD"/>
    <w:rsid w:val="000346F6"/>
    <w:rsid w:val="0003583E"/>
    <w:rsid w:val="00035B19"/>
    <w:rsid w:val="00035D7A"/>
    <w:rsid w:val="00035E6A"/>
    <w:rsid w:val="00035E76"/>
    <w:rsid w:val="000367FC"/>
    <w:rsid w:val="00036F36"/>
    <w:rsid w:val="00037C43"/>
    <w:rsid w:val="00040AE8"/>
    <w:rsid w:val="00040B32"/>
    <w:rsid w:val="0004100D"/>
    <w:rsid w:val="000414D2"/>
    <w:rsid w:val="00042349"/>
    <w:rsid w:val="00044089"/>
    <w:rsid w:val="000447B0"/>
    <w:rsid w:val="000447C8"/>
    <w:rsid w:val="00044B82"/>
    <w:rsid w:val="0004552D"/>
    <w:rsid w:val="00045A85"/>
    <w:rsid w:val="00046CBC"/>
    <w:rsid w:val="00046FB1"/>
    <w:rsid w:val="00050037"/>
    <w:rsid w:val="00050824"/>
    <w:rsid w:val="000510CF"/>
    <w:rsid w:val="00051F62"/>
    <w:rsid w:val="000521A2"/>
    <w:rsid w:val="00052316"/>
    <w:rsid w:val="000528F5"/>
    <w:rsid w:val="000534B0"/>
    <w:rsid w:val="0005373F"/>
    <w:rsid w:val="000545E8"/>
    <w:rsid w:val="000555A1"/>
    <w:rsid w:val="00055A87"/>
    <w:rsid w:val="00057D1D"/>
    <w:rsid w:val="00060B51"/>
    <w:rsid w:val="00061588"/>
    <w:rsid w:val="00062332"/>
    <w:rsid w:val="00062ADB"/>
    <w:rsid w:val="000648FF"/>
    <w:rsid w:val="00066CA6"/>
    <w:rsid w:val="00066E55"/>
    <w:rsid w:val="00067564"/>
    <w:rsid w:val="00067779"/>
    <w:rsid w:val="00067BAC"/>
    <w:rsid w:val="00067F51"/>
    <w:rsid w:val="000709EF"/>
    <w:rsid w:val="00070D67"/>
    <w:rsid w:val="000718EE"/>
    <w:rsid w:val="00072602"/>
    <w:rsid w:val="00072717"/>
    <w:rsid w:val="00073257"/>
    <w:rsid w:val="00074F8F"/>
    <w:rsid w:val="00075FAF"/>
    <w:rsid w:val="0007637F"/>
    <w:rsid w:val="00076975"/>
    <w:rsid w:val="000772C0"/>
    <w:rsid w:val="000809D5"/>
    <w:rsid w:val="00080BA5"/>
    <w:rsid w:val="00080DC1"/>
    <w:rsid w:val="000818D1"/>
    <w:rsid w:val="00081E9D"/>
    <w:rsid w:val="00082A87"/>
    <w:rsid w:val="00082FF1"/>
    <w:rsid w:val="00083B32"/>
    <w:rsid w:val="00084365"/>
    <w:rsid w:val="00084D6F"/>
    <w:rsid w:val="00085504"/>
    <w:rsid w:val="0008622C"/>
    <w:rsid w:val="000864B7"/>
    <w:rsid w:val="00086C52"/>
    <w:rsid w:val="0008737F"/>
    <w:rsid w:val="00090410"/>
    <w:rsid w:val="000909FA"/>
    <w:rsid w:val="00090E78"/>
    <w:rsid w:val="00091112"/>
    <w:rsid w:val="00091E86"/>
    <w:rsid w:val="000923AF"/>
    <w:rsid w:val="0009257C"/>
    <w:rsid w:val="00092D09"/>
    <w:rsid w:val="00092D16"/>
    <w:rsid w:val="00093058"/>
    <w:rsid w:val="000934B3"/>
    <w:rsid w:val="00093953"/>
    <w:rsid w:val="00093B44"/>
    <w:rsid w:val="00095180"/>
    <w:rsid w:val="0009577D"/>
    <w:rsid w:val="00096638"/>
    <w:rsid w:val="000967DC"/>
    <w:rsid w:val="00096BE5"/>
    <w:rsid w:val="00096CB8"/>
    <w:rsid w:val="00097015"/>
    <w:rsid w:val="000970CD"/>
    <w:rsid w:val="0009737D"/>
    <w:rsid w:val="000A0755"/>
    <w:rsid w:val="000A14AD"/>
    <w:rsid w:val="000A1EEE"/>
    <w:rsid w:val="000A34AD"/>
    <w:rsid w:val="000A361C"/>
    <w:rsid w:val="000A4202"/>
    <w:rsid w:val="000A4F7A"/>
    <w:rsid w:val="000A56BD"/>
    <w:rsid w:val="000A575D"/>
    <w:rsid w:val="000A5A7A"/>
    <w:rsid w:val="000B03F4"/>
    <w:rsid w:val="000B099A"/>
    <w:rsid w:val="000B1247"/>
    <w:rsid w:val="000B161C"/>
    <w:rsid w:val="000B1D18"/>
    <w:rsid w:val="000B25EE"/>
    <w:rsid w:val="000B2652"/>
    <w:rsid w:val="000B2A2C"/>
    <w:rsid w:val="000B2E24"/>
    <w:rsid w:val="000B368F"/>
    <w:rsid w:val="000B3C0D"/>
    <w:rsid w:val="000B3F07"/>
    <w:rsid w:val="000B472E"/>
    <w:rsid w:val="000B501C"/>
    <w:rsid w:val="000B6315"/>
    <w:rsid w:val="000B6529"/>
    <w:rsid w:val="000B6C3F"/>
    <w:rsid w:val="000B7034"/>
    <w:rsid w:val="000B7DBB"/>
    <w:rsid w:val="000C0489"/>
    <w:rsid w:val="000C0871"/>
    <w:rsid w:val="000C08B3"/>
    <w:rsid w:val="000C08E3"/>
    <w:rsid w:val="000C1144"/>
    <w:rsid w:val="000C16B2"/>
    <w:rsid w:val="000C1B77"/>
    <w:rsid w:val="000C2277"/>
    <w:rsid w:val="000C3563"/>
    <w:rsid w:val="000C36A7"/>
    <w:rsid w:val="000C37A9"/>
    <w:rsid w:val="000C4C95"/>
    <w:rsid w:val="000C5711"/>
    <w:rsid w:val="000C576A"/>
    <w:rsid w:val="000C6293"/>
    <w:rsid w:val="000C62E5"/>
    <w:rsid w:val="000C63AE"/>
    <w:rsid w:val="000C6878"/>
    <w:rsid w:val="000C6941"/>
    <w:rsid w:val="000C6EA3"/>
    <w:rsid w:val="000C736C"/>
    <w:rsid w:val="000C791B"/>
    <w:rsid w:val="000D2211"/>
    <w:rsid w:val="000D2A40"/>
    <w:rsid w:val="000D2BAA"/>
    <w:rsid w:val="000D2C46"/>
    <w:rsid w:val="000D2EAA"/>
    <w:rsid w:val="000D30FD"/>
    <w:rsid w:val="000D374C"/>
    <w:rsid w:val="000D4647"/>
    <w:rsid w:val="000D4A4D"/>
    <w:rsid w:val="000D4AE5"/>
    <w:rsid w:val="000D54FB"/>
    <w:rsid w:val="000D5722"/>
    <w:rsid w:val="000D7239"/>
    <w:rsid w:val="000D736F"/>
    <w:rsid w:val="000D782D"/>
    <w:rsid w:val="000D7C05"/>
    <w:rsid w:val="000E077F"/>
    <w:rsid w:val="000E1A17"/>
    <w:rsid w:val="000E1DDC"/>
    <w:rsid w:val="000E3910"/>
    <w:rsid w:val="000E3DD8"/>
    <w:rsid w:val="000E4844"/>
    <w:rsid w:val="000E49D6"/>
    <w:rsid w:val="000E506F"/>
    <w:rsid w:val="000E5920"/>
    <w:rsid w:val="000F008E"/>
    <w:rsid w:val="000F09CE"/>
    <w:rsid w:val="000F1080"/>
    <w:rsid w:val="000F1731"/>
    <w:rsid w:val="000F1C57"/>
    <w:rsid w:val="000F1FEE"/>
    <w:rsid w:val="000F39E3"/>
    <w:rsid w:val="000F3E68"/>
    <w:rsid w:val="000F45F5"/>
    <w:rsid w:val="000F4C7C"/>
    <w:rsid w:val="000F523E"/>
    <w:rsid w:val="000F6857"/>
    <w:rsid w:val="000F6ECB"/>
    <w:rsid w:val="000F6F62"/>
    <w:rsid w:val="000F7F63"/>
    <w:rsid w:val="00100238"/>
    <w:rsid w:val="001006F5"/>
    <w:rsid w:val="001009CF"/>
    <w:rsid w:val="00100A70"/>
    <w:rsid w:val="0010171F"/>
    <w:rsid w:val="00101B9B"/>
    <w:rsid w:val="001025AD"/>
    <w:rsid w:val="001025CB"/>
    <w:rsid w:val="00102665"/>
    <w:rsid w:val="001029E4"/>
    <w:rsid w:val="001030FF"/>
    <w:rsid w:val="00103586"/>
    <w:rsid w:val="00103F5E"/>
    <w:rsid w:val="00104A5F"/>
    <w:rsid w:val="00106419"/>
    <w:rsid w:val="001078B8"/>
    <w:rsid w:val="001101CF"/>
    <w:rsid w:val="00110874"/>
    <w:rsid w:val="00110AAA"/>
    <w:rsid w:val="00110BAA"/>
    <w:rsid w:val="00111E95"/>
    <w:rsid w:val="001120FD"/>
    <w:rsid w:val="00112CC3"/>
    <w:rsid w:val="00113B8E"/>
    <w:rsid w:val="00114034"/>
    <w:rsid w:val="00114135"/>
    <w:rsid w:val="001147A9"/>
    <w:rsid w:val="00114C3D"/>
    <w:rsid w:val="00114F49"/>
    <w:rsid w:val="0011514A"/>
    <w:rsid w:val="0011525E"/>
    <w:rsid w:val="00115AEE"/>
    <w:rsid w:val="00120FC5"/>
    <w:rsid w:val="00121751"/>
    <w:rsid w:val="00121CEC"/>
    <w:rsid w:val="00122FF8"/>
    <w:rsid w:val="001241A2"/>
    <w:rsid w:val="00124B60"/>
    <w:rsid w:val="00125460"/>
    <w:rsid w:val="001267A8"/>
    <w:rsid w:val="00126AE1"/>
    <w:rsid w:val="001275DB"/>
    <w:rsid w:val="00127B04"/>
    <w:rsid w:val="00127D27"/>
    <w:rsid w:val="00130DEF"/>
    <w:rsid w:val="00130F9F"/>
    <w:rsid w:val="001310FE"/>
    <w:rsid w:val="0013117A"/>
    <w:rsid w:val="001316AC"/>
    <w:rsid w:val="00131CCF"/>
    <w:rsid w:val="00132095"/>
    <w:rsid w:val="001324E8"/>
    <w:rsid w:val="001326AF"/>
    <w:rsid w:val="0013299A"/>
    <w:rsid w:val="001329B7"/>
    <w:rsid w:val="00132AD0"/>
    <w:rsid w:val="00132C47"/>
    <w:rsid w:val="00132FCD"/>
    <w:rsid w:val="0013333B"/>
    <w:rsid w:val="001333D5"/>
    <w:rsid w:val="001333DA"/>
    <w:rsid w:val="00134A6E"/>
    <w:rsid w:val="0013583E"/>
    <w:rsid w:val="00135D50"/>
    <w:rsid w:val="00135F52"/>
    <w:rsid w:val="0013663A"/>
    <w:rsid w:val="001366A8"/>
    <w:rsid w:val="00136874"/>
    <w:rsid w:val="00136B3D"/>
    <w:rsid w:val="0013734C"/>
    <w:rsid w:val="00137599"/>
    <w:rsid w:val="00137F28"/>
    <w:rsid w:val="001400A7"/>
    <w:rsid w:val="00140F2F"/>
    <w:rsid w:val="00141011"/>
    <w:rsid w:val="001411BC"/>
    <w:rsid w:val="00141243"/>
    <w:rsid w:val="0014167D"/>
    <w:rsid w:val="00141991"/>
    <w:rsid w:val="00141A7E"/>
    <w:rsid w:val="00141D92"/>
    <w:rsid w:val="00142970"/>
    <w:rsid w:val="001433DD"/>
    <w:rsid w:val="00143F88"/>
    <w:rsid w:val="001442F1"/>
    <w:rsid w:val="00144E1B"/>
    <w:rsid w:val="00145458"/>
    <w:rsid w:val="00145837"/>
    <w:rsid w:val="00145B51"/>
    <w:rsid w:val="00145C62"/>
    <w:rsid w:val="00146128"/>
    <w:rsid w:val="00146432"/>
    <w:rsid w:val="00146828"/>
    <w:rsid w:val="00146E4D"/>
    <w:rsid w:val="001471BC"/>
    <w:rsid w:val="001474FA"/>
    <w:rsid w:val="00147F60"/>
    <w:rsid w:val="001501E1"/>
    <w:rsid w:val="0015079D"/>
    <w:rsid w:val="00150828"/>
    <w:rsid w:val="00150A13"/>
    <w:rsid w:val="001514A3"/>
    <w:rsid w:val="0015159E"/>
    <w:rsid w:val="001523DC"/>
    <w:rsid w:val="00152B7E"/>
    <w:rsid w:val="00152E10"/>
    <w:rsid w:val="001533FB"/>
    <w:rsid w:val="001534FF"/>
    <w:rsid w:val="00153C22"/>
    <w:rsid w:val="00154574"/>
    <w:rsid w:val="0015464D"/>
    <w:rsid w:val="001555E6"/>
    <w:rsid w:val="00155AFF"/>
    <w:rsid w:val="001561C7"/>
    <w:rsid w:val="00157000"/>
    <w:rsid w:val="00157F0B"/>
    <w:rsid w:val="00160006"/>
    <w:rsid w:val="001614D6"/>
    <w:rsid w:val="00162CF9"/>
    <w:rsid w:val="0016337D"/>
    <w:rsid w:val="00164151"/>
    <w:rsid w:val="00164A3C"/>
    <w:rsid w:val="00165454"/>
    <w:rsid w:val="00165952"/>
    <w:rsid w:val="00166611"/>
    <w:rsid w:val="00166F2A"/>
    <w:rsid w:val="00167C03"/>
    <w:rsid w:val="00167CDC"/>
    <w:rsid w:val="00170988"/>
    <w:rsid w:val="00170A08"/>
    <w:rsid w:val="001712C6"/>
    <w:rsid w:val="0017153F"/>
    <w:rsid w:val="001715CE"/>
    <w:rsid w:val="001722D9"/>
    <w:rsid w:val="00172CF5"/>
    <w:rsid w:val="001734A4"/>
    <w:rsid w:val="001734BD"/>
    <w:rsid w:val="00173D1B"/>
    <w:rsid w:val="00174061"/>
    <w:rsid w:val="001741DE"/>
    <w:rsid w:val="001748AF"/>
    <w:rsid w:val="00174E3E"/>
    <w:rsid w:val="00175449"/>
    <w:rsid w:val="001754EA"/>
    <w:rsid w:val="00175B2E"/>
    <w:rsid w:val="00180F2B"/>
    <w:rsid w:val="00182BF6"/>
    <w:rsid w:val="00182ED0"/>
    <w:rsid w:val="00182FBA"/>
    <w:rsid w:val="00183050"/>
    <w:rsid w:val="00183CC5"/>
    <w:rsid w:val="00183CDD"/>
    <w:rsid w:val="00184194"/>
    <w:rsid w:val="00184441"/>
    <w:rsid w:val="0018505E"/>
    <w:rsid w:val="0018548F"/>
    <w:rsid w:val="00185E78"/>
    <w:rsid w:val="0018673F"/>
    <w:rsid w:val="0018687A"/>
    <w:rsid w:val="0018708C"/>
    <w:rsid w:val="001901B3"/>
    <w:rsid w:val="001904E6"/>
    <w:rsid w:val="001905E4"/>
    <w:rsid w:val="0019072B"/>
    <w:rsid w:val="00190BA4"/>
    <w:rsid w:val="00190F1B"/>
    <w:rsid w:val="001911F2"/>
    <w:rsid w:val="00191F79"/>
    <w:rsid w:val="00191F87"/>
    <w:rsid w:val="001934DC"/>
    <w:rsid w:val="00193E5D"/>
    <w:rsid w:val="0019435C"/>
    <w:rsid w:val="001956AD"/>
    <w:rsid w:val="00195841"/>
    <w:rsid w:val="00195A80"/>
    <w:rsid w:val="00196361"/>
    <w:rsid w:val="00196900"/>
    <w:rsid w:val="00196AA2"/>
    <w:rsid w:val="001A016C"/>
    <w:rsid w:val="001A0813"/>
    <w:rsid w:val="001A185A"/>
    <w:rsid w:val="001A2F72"/>
    <w:rsid w:val="001A309F"/>
    <w:rsid w:val="001A3841"/>
    <w:rsid w:val="001A429D"/>
    <w:rsid w:val="001A46BB"/>
    <w:rsid w:val="001A5C34"/>
    <w:rsid w:val="001A5E71"/>
    <w:rsid w:val="001A5EDE"/>
    <w:rsid w:val="001A664B"/>
    <w:rsid w:val="001A6D0D"/>
    <w:rsid w:val="001A7199"/>
    <w:rsid w:val="001A7F56"/>
    <w:rsid w:val="001B1BDE"/>
    <w:rsid w:val="001B259A"/>
    <w:rsid w:val="001B2A7E"/>
    <w:rsid w:val="001B2B46"/>
    <w:rsid w:val="001B3770"/>
    <w:rsid w:val="001B4950"/>
    <w:rsid w:val="001B4FDC"/>
    <w:rsid w:val="001B7FBC"/>
    <w:rsid w:val="001C20B1"/>
    <w:rsid w:val="001C2C5B"/>
    <w:rsid w:val="001C2FC8"/>
    <w:rsid w:val="001C3321"/>
    <w:rsid w:val="001C4337"/>
    <w:rsid w:val="001C45C8"/>
    <w:rsid w:val="001C5247"/>
    <w:rsid w:val="001C5B89"/>
    <w:rsid w:val="001C6548"/>
    <w:rsid w:val="001C6759"/>
    <w:rsid w:val="001C7077"/>
    <w:rsid w:val="001C75B5"/>
    <w:rsid w:val="001C7AB0"/>
    <w:rsid w:val="001D0F65"/>
    <w:rsid w:val="001D110D"/>
    <w:rsid w:val="001D14E4"/>
    <w:rsid w:val="001D16E9"/>
    <w:rsid w:val="001D1C5B"/>
    <w:rsid w:val="001D302B"/>
    <w:rsid w:val="001D3134"/>
    <w:rsid w:val="001D3750"/>
    <w:rsid w:val="001D4112"/>
    <w:rsid w:val="001D4E0C"/>
    <w:rsid w:val="001D4F1E"/>
    <w:rsid w:val="001D56AD"/>
    <w:rsid w:val="001D6610"/>
    <w:rsid w:val="001D6AF3"/>
    <w:rsid w:val="001D73BD"/>
    <w:rsid w:val="001D74C1"/>
    <w:rsid w:val="001D78C0"/>
    <w:rsid w:val="001E0159"/>
    <w:rsid w:val="001E0C51"/>
    <w:rsid w:val="001E16ED"/>
    <w:rsid w:val="001E22FB"/>
    <w:rsid w:val="001E3D02"/>
    <w:rsid w:val="001E4123"/>
    <w:rsid w:val="001E56E7"/>
    <w:rsid w:val="001E5E02"/>
    <w:rsid w:val="001E6039"/>
    <w:rsid w:val="001E797D"/>
    <w:rsid w:val="001E7A0F"/>
    <w:rsid w:val="001E7B0D"/>
    <w:rsid w:val="001E7BBB"/>
    <w:rsid w:val="001F0496"/>
    <w:rsid w:val="001F11EF"/>
    <w:rsid w:val="001F227A"/>
    <w:rsid w:val="001F2733"/>
    <w:rsid w:val="001F2B9E"/>
    <w:rsid w:val="001F3BCD"/>
    <w:rsid w:val="001F5986"/>
    <w:rsid w:val="001F59E7"/>
    <w:rsid w:val="001F6530"/>
    <w:rsid w:val="001F698E"/>
    <w:rsid w:val="001F6F99"/>
    <w:rsid w:val="001F79BA"/>
    <w:rsid w:val="00200200"/>
    <w:rsid w:val="002019CB"/>
    <w:rsid w:val="002025C9"/>
    <w:rsid w:val="002026FF"/>
    <w:rsid w:val="00202FA1"/>
    <w:rsid w:val="00203F7A"/>
    <w:rsid w:val="00204639"/>
    <w:rsid w:val="00204712"/>
    <w:rsid w:val="0020497B"/>
    <w:rsid w:val="00205339"/>
    <w:rsid w:val="0020601D"/>
    <w:rsid w:val="0020615B"/>
    <w:rsid w:val="002064FE"/>
    <w:rsid w:val="0020786C"/>
    <w:rsid w:val="002103FF"/>
    <w:rsid w:val="002112EE"/>
    <w:rsid w:val="0021174D"/>
    <w:rsid w:val="002122E7"/>
    <w:rsid w:val="00213A2C"/>
    <w:rsid w:val="002144D2"/>
    <w:rsid w:val="00214622"/>
    <w:rsid w:val="002161F1"/>
    <w:rsid w:val="00216F7B"/>
    <w:rsid w:val="00217041"/>
    <w:rsid w:val="0021732C"/>
    <w:rsid w:val="002173CA"/>
    <w:rsid w:val="00220281"/>
    <w:rsid w:val="00220AFD"/>
    <w:rsid w:val="00220EE1"/>
    <w:rsid w:val="00221A42"/>
    <w:rsid w:val="00221D60"/>
    <w:rsid w:val="00221E08"/>
    <w:rsid w:val="00222186"/>
    <w:rsid w:val="002228C5"/>
    <w:rsid w:val="002231AD"/>
    <w:rsid w:val="00223D8C"/>
    <w:rsid w:val="00223DF5"/>
    <w:rsid w:val="0022519B"/>
    <w:rsid w:val="00225635"/>
    <w:rsid w:val="00225D51"/>
    <w:rsid w:val="00226393"/>
    <w:rsid w:val="00226A69"/>
    <w:rsid w:val="00227BE7"/>
    <w:rsid w:val="00230558"/>
    <w:rsid w:val="002306E6"/>
    <w:rsid w:val="002307AC"/>
    <w:rsid w:val="0023084D"/>
    <w:rsid w:val="00230F40"/>
    <w:rsid w:val="002310D1"/>
    <w:rsid w:val="00232ED7"/>
    <w:rsid w:val="00233179"/>
    <w:rsid w:val="00233561"/>
    <w:rsid w:val="002339A6"/>
    <w:rsid w:val="0023419F"/>
    <w:rsid w:val="00234D90"/>
    <w:rsid w:val="00234EC6"/>
    <w:rsid w:val="00235B23"/>
    <w:rsid w:val="0023728A"/>
    <w:rsid w:val="00240703"/>
    <w:rsid w:val="00240ACC"/>
    <w:rsid w:val="0024240F"/>
    <w:rsid w:val="002426BE"/>
    <w:rsid w:val="00242FAD"/>
    <w:rsid w:val="00243479"/>
    <w:rsid w:val="0024392D"/>
    <w:rsid w:val="00243D3B"/>
    <w:rsid w:val="00244DBE"/>
    <w:rsid w:val="0024517D"/>
    <w:rsid w:val="00245B2F"/>
    <w:rsid w:val="002461DD"/>
    <w:rsid w:val="0024749C"/>
    <w:rsid w:val="002506B7"/>
    <w:rsid w:val="0025114D"/>
    <w:rsid w:val="00251733"/>
    <w:rsid w:val="00252543"/>
    <w:rsid w:val="00252654"/>
    <w:rsid w:val="002533C7"/>
    <w:rsid w:val="002540DD"/>
    <w:rsid w:val="002543D2"/>
    <w:rsid w:val="00254D07"/>
    <w:rsid w:val="002550A1"/>
    <w:rsid w:val="00255327"/>
    <w:rsid w:val="0025553C"/>
    <w:rsid w:val="0025596C"/>
    <w:rsid w:val="00255D1E"/>
    <w:rsid w:val="0025757D"/>
    <w:rsid w:val="00260139"/>
    <w:rsid w:val="00260961"/>
    <w:rsid w:val="00260DAA"/>
    <w:rsid w:val="0026221D"/>
    <w:rsid w:val="00262698"/>
    <w:rsid w:val="0026373D"/>
    <w:rsid w:val="00264EF1"/>
    <w:rsid w:val="00266E61"/>
    <w:rsid w:val="0026764F"/>
    <w:rsid w:val="002676FE"/>
    <w:rsid w:val="002702DA"/>
    <w:rsid w:val="0027283E"/>
    <w:rsid w:val="00272B82"/>
    <w:rsid w:val="0027397A"/>
    <w:rsid w:val="00273D13"/>
    <w:rsid w:val="002744D0"/>
    <w:rsid w:val="002745D9"/>
    <w:rsid w:val="00274AA6"/>
    <w:rsid w:val="002752DA"/>
    <w:rsid w:val="002757ED"/>
    <w:rsid w:val="00275C43"/>
    <w:rsid w:val="00275EA0"/>
    <w:rsid w:val="00275F68"/>
    <w:rsid w:val="00275FA3"/>
    <w:rsid w:val="00276602"/>
    <w:rsid w:val="00277A20"/>
    <w:rsid w:val="002809CF"/>
    <w:rsid w:val="002814BC"/>
    <w:rsid w:val="00281E2A"/>
    <w:rsid w:val="002822B6"/>
    <w:rsid w:val="00282F88"/>
    <w:rsid w:val="00283165"/>
    <w:rsid w:val="002833FA"/>
    <w:rsid w:val="00283BE2"/>
    <w:rsid w:val="00283F39"/>
    <w:rsid w:val="002844A6"/>
    <w:rsid w:val="00284744"/>
    <w:rsid w:val="002855B3"/>
    <w:rsid w:val="002855C6"/>
    <w:rsid w:val="00285958"/>
    <w:rsid w:val="002859B6"/>
    <w:rsid w:val="00285C81"/>
    <w:rsid w:val="00287092"/>
    <w:rsid w:val="002910B2"/>
    <w:rsid w:val="002910ED"/>
    <w:rsid w:val="00291335"/>
    <w:rsid w:val="00291871"/>
    <w:rsid w:val="002918AD"/>
    <w:rsid w:val="00291D33"/>
    <w:rsid w:val="002926FB"/>
    <w:rsid w:val="0029274D"/>
    <w:rsid w:val="00292D0C"/>
    <w:rsid w:val="0029410B"/>
    <w:rsid w:val="00294B3A"/>
    <w:rsid w:val="00294C6B"/>
    <w:rsid w:val="00295992"/>
    <w:rsid w:val="002969A8"/>
    <w:rsid w:val="0029718F"/>
    <w:rsid w:val="002A0E7B"/>
    <w:rsid w:val="002A1087"/>
    <w:rsid w:val="002A1436"/>
    <w:rsid w:val="002A163E"/>
    <w:rsid w:val="002A1A16"/>
    <w:rsid w:val="002A21EE"/>
    <w:rsid w:val="002A2467"/>
    <w:rsid w:val="002A24C6"/>
    <w:rsid w:val="002A27DD"/>
    <w:rsid w:val="002A2A61"/>
    <w:rsid w:val="002A2EAF"/>
    <w:rsid w:val="002A321C"/>
    <w:rsid w:val="002A3625"/>
    <w:rsid w:val="002A48A8"/>
    <w:rsid w:val="002A4ACD"/>
    <w:rsid w:val="002A4C20"/>
    <w:rsid w:val="002A4D11"/>
    <w:rsid w:val="002A4E2B"/>
    <w:rsid w:val="002A53F6"/>
    <w:rsid w:val="002A55FE"/>
    <w:rsid w:val="002A5725"/>
    <w:rsid w:val="002A5B82"/>
    <w:rsid w:val="002A5E73"/>
    <w:rsid w:val="002A5F6A"/>
    <w:rsid w:val="002A69EC"/>
    <w:rsid w:val="002A6A0E"/>
    <w:rsid w:val="002B06B7"/>
    <w:rsid w:val="002B1AF6"/>
    <w:rsid w:val="002B1D30"/>
    <w:rsid w:val="002B2BE6"/>
    <w:rsid w:val="002B3215"/>
    <w:rsid w:val="002B3DFB"/>
    <w:rsid w:val="002B3F31"/>
    <w:rsid w:val="002B41C1"/>
    <w:rsid w:val="002B46E4"/>
    <w:rsid w:val="002B5443"/>
    <w:rsid w:val="002B5854"/>
    <w:rsid w:val="002B58BF"/>
    <w:rsid w:val="002B5B8F"/>
    <w:rsid w:val="002B60AD"/>
    <w:rsid w:val="002B64E3"/>
    <w:rsid w:val="002B6560"/>
    <w:rsid w:val="002B6776"/>
    <w:rsid w:val="002B6D19"/>
    <w:rsid w:val="002C0B1E"/>
    <w:rsid w:val="002C2094"/>
    <w:rsid w:val="002C231C"/>
    <w:rsid w:val="002C36E1"/>
    <w:rsid w:val="002C4D86"/>
    <w:rsid w:val="002C6981"/>
    <w:rsid w:val="002C6D07"/>
    <w:rsid w:val="002C6D3B"/>
    <w:rsid w:val="002D004F"/>
    <w:rsid w:val="002D1FE8"/>
    <w:rsid w:val="002D33EB"/>
    <w:rsid w:val="002D3A3D"/>
    <w:rsid w:val="002D424D"/>
    <w:rsid w:val="002D43CC"/>
    <w:rsid w:val="002D55FE"/>
    <w:rsid w:val="002D5B88"/>
    <w:rsid w:val="002D6D60"/>
    <w:rsid w:val="002D6E57"/>
    <w:rsid w:val="002D734A"/>
    <w:rsid w:val="002D7405"/>
    <w:rsid w:val="002D778A"/>
    <w:rsid w:val="002D7816"/>
    <w:rsid w:val="002E005B"/>
    <w:rsid w:val="002E02E1"/>
    <w:rsid w:val="002E10BA"/>
    <w:rsid w:val="002E15AA"/>
    <w:rsid w:val="002E1F70"/>
    <w:rsid w:val="002E1FD6"/>
    <w:rsid w:val="002E2BD5"/>
    <w:rsid w:val="002E31D4"/>
    <w:rsid w:val="002E38F4"/>
    <w:rsid w:val="002E42F5"/>
    <w:rsid w:val="002E5C95"/>
    <w:rsid w:val="002E636A"/>
    <w:rsid w:val="002E6EEE"/>
    <w:rsid w:val="002E6F89"/>
    <w:rsid w:val="002E75FB"/>
    <w:rsid w:val="002F02CD"/>
    <w:rsid w:val="002F04DB"/>
    <w:rsid w:val="002F22C8"/>
    <w:rsid w:val="002F2440"/>
    <w:rsid w:val="002F257B"/>
    <w:rsid w:val="002F276A"/>
    <w:rsid w:val="002F28FE"/>
    <w:rsid w:val="002F3176"/>
    <w:rsid w:val="002F3670"/>
    <w:rsid w:val="002F54DC"/>
    <w:rsid w:val="002F5D7F"/>
    <w:rsid w:val="002F6ABC"/>
    <w:rsid w:val="002F78F4"/>
    <w:rsid w:val="002F7FB5"/>
    <w:rsid w:val="003003FD"/>
    <w:rsid w:val="0030098C"/>
    <w:rsid w:val="00300AA8"/>
    <w:rsid w:val="00300D23"/>
    <w:rsid w:val="00300F9D"/>
    <w:rsid w:val="00301064"/>
    <w:rsid w:val="00301100"/>
    <w:rsid w:val="0030150F"/>
    <w:rsid w:val="0030208E"/>
    <w:rsid w:val="003028D9"/>
    <w:rsid w:val="00302E9C"/>
    <w:rsid w:val="003039FA"/>
    <w:rsid w:val="00303AF2"/>
    <w:rsid w:val="00304984"/>
    <w:rsid w:val="00304E3A"/>
    <w:rsid w:val="003050E2"/>
    <w:rsid w:val="003050FD"/>
    <w:rsid w:val="00305D57"/>
    <w:rsid w:val="00307180"/>
    <w:rsid w:val="0030728B"/>
    <w:rsid w:val="00307880"/>
    <w:rsid w:val="00307B9C"/>
    <w:rsid w:val="00310D25"/>
    <w:rsid w:val="00312292"/>
    <w:rsid w:val="00312694"/>
    <w:rsid w:val="00312CB1"/>
    <w:rsid w:val="00312D3E"/>
    <w:rsid w:val="0031396F"/>
    <w:rsid w:val="0031444D"/>
    <w:rsid w:val="00315201"/>
    <w:rsid w:val="003167E4"/>
    <w:rsid w:val="00317B03"/>
    <w:rsid w:val="0032137D"/>
    <w:rsid w:val="003216BB"/>
    <w:rsid w:val="0032232F"/>
    <w:rsid w:val="00322640"/>
    <w:rsid w:val="00323E0F"/>
    <w:rsid w:val="0032446F"/>
    <w:rsid w:val="0032464E"/>
    <w:rsid w:val="00326498"/>
    <w:rsid w:val="0032650E"/>
    <w:rsid w:val="003269D2"/>
    <w:rsid w:val="00327B1A"/>
    <w:rsid w:val="00327F04"/>
    <w:rsid w:val="003302EA"/>
    <w:rsid w:val="00332112"/>
    <w:rsid w:val="00332128"/>
    <w:rsid w:val="003324EA"/>
    <w:rsid w:val="00332774"/>
    <w:rsid w:val="00332E30"/>
    <w:rsid w:val="00332F2B"/>
    <w:rsid w:val="0033445A"/>
    <w:rsid w:val="0033470C"/>
    <w:rsid w:val="003347CB"/>
    <w:rsid w:val="003347DD"/>
    <w:rsid w:val="003349BB"/>
    <w:rsid w:val="00335197"/>
    <w:rsid w:val="003366DA"/>
    <w:rsid w:val="003377C7"/>
    <w:rsid w:val="00337C00"/>
    <w:rsid w:val="003410E5"/>
    <w:rsid w:val="003415B6"/>
    <w:rsid w:val="00341BB9"/>
    <w:rsid w:val="00341CD2"/>
    <w:rsid w:val="003460E9"/>
    <w:rsid w:val="003461A4"/>
    <w:rsid w:val="0034646F"/>
    <w:rsid w:val="003468ED"/>
    <w:rsid w:val="0034720E"/>
    <w:rsid w:val="003477E9"/>
    <w:rsid w:val="00347F62"/>
    <w:rsid w:val="00350D38"/>
    <w:rsid w:val="00351883"/>
    <w:rsid w:val="00351AD3"/>
    <w:rsid w:val="00351AFC"/>
    <w:rsid w:val="003523ED"/>
    <w:rsid w:val="00352655"/>
    <w:rsid w:val="0035306C"/>
    <w:rsid w:val="0035330C"/>
    <w:rsid w:val="0035434B"/>
    <w:rsid w:val="00355A9D"/>
    <w:rsid w:val="00355C18"/>
    <w:rsid w:val="003562F4"/>
    <w:rsid w:val="0035638A"/>
    <w:rsid w:val="00356850"/>
    <w:rsid w:val="003569D3"/>
    <w:rsid w:val="003570A4"/>
    <w:rsid w:val="00357BEF"/>
    <w:rsid w:val="00360B04"/>
    <w:rsid w:val="00361128"/>
    <w:rsid w:val="00361592"/>
    <w:rsid w:val="0036170F"/>
    <w:rsid w:val="00363A63"/>
    <w:rsid w:val="00363C68"/>
    <w:rsid w:val="00363D3E"/>
    <w:rsid w:val="00364A1E"/>
    <w:rsid w:val="00364C42"/>
    <w:rsid w:val="00365919"/>
    <w:rsid w:val="00366766"/>
    <w:rsid w:val="003667EF"/>
    <w:rsid w:val="00366EF2"/>
    <w:rsid w:val="0036704D"/>
    <w:rsid w:val="00367770"/>
    <w:rsid w:val="0037038B"/>
    <w:rsid w:val="00371218"/>
    <w:rsid w:val="00371360"/>
    <w:rsid w:val="00371692"/>
    <w:rsid w:val="00371FA3"/>
    <w:rsid w:val="00372F2E"/>
    <w:rsid w:val="00374907"/>
    <w:rsid w:val="00374F52"/>
    <w:rsid w:val="00375C2A"/>
    <w:rsid w:val="00376F06"/>
    <w:rsid w:val="0037711B"/>
    <w:rsid w:val="003779DA"/>
    <w:rsid w:val="00377EFE"/>
    <w:rsid w:val="003806DB"/>
    <w:rsid w:val="00380BCC"/>
    <w:rsid w:val="00380CBC"/>
    <w:rsid w:val="00380CED"/>
    <w:rsid w:val="00380DE6"/>
    <w:rsid w:val="003823E3"/>
    <w:rsid w:val="00382754"/>
    <w:rsid w:val="0038301D"/>
    <w:rsid w:val="00383785"/>
    <w:rsid w:val="003837B7"/>
    <w:rsid w:val="003856E2"/>
    <w:rsid w:val="00385EEE"/>
    <w:rsid w:val="00385F8C"/>
    <w:rsid w:val="00386279"/>
    <w:rsid w:val="00386C89"/>
    <w:rsid w:val="00387898"/>
    <w:rsid w:val="00387B1A"/>
    <w:rsid w:val="00390082"/>
    <w:rsid w:val="00390BC3"/>
    <w:rsid w:val="00391116"/>
    <w:rsid w:val="00392286"/>
    <w:rsid w:val="0039233D"/>
    <w:rsid w:val="00392415"/>
    <w:rsid w:val="003925A8"/>
    <w:rsid w:val="00392EE3"/>
    <w:rsid w:val="00393748"/>
    <w:rsid w:val="0039400C"/>
    <w:rsid w:val="0039481B"/>
    <w:rsid w:val="00394CC1"/>
    <w:rsid w:val="00395E32"/>
    <w:rsid w:val="003969C5"/>
    <w:rsid w:val="00397CE8"/>
    <w:rsid w:val="003A03BC"/>
    <w:rsid w:val="003A0EEA"/>
    <w:rsid w:val="003A0F52"/>
    <w:rsid w:val="003A16BB"/>
    <w:rsid w:val="003A2358"/>
    <w:rsid w:val="003A24B0"/>
    <w:rsid w:val="003A29D7"/>
    <w:rsid w:val="003A34AE"/>
    <w:rsid w:val="003A412B"/>
    <w:rsid w:val="003A4437"/>
    <w:rsid w:val="003A46E8"/>
    <w:rsid w:val="003A4C1A"/>
    <w:rsid w:val="003A51D5"/>
    <w:rsid w:val="003A607A"/>
    <w:rsid w:val="003A60A2"/>
    <w:rsid w:val="003A63B4"/>
    <w:rsid w:val="003A74FF"/>
    <w:rsid w:val="003A7A27"/>
    <w:rsid w:val="003A7B7A"/>
    <w:rsid w:val="003B04C2"/>
    <w:rsid w:val="003B054F"/>
    <w:rsid w:val="003B09C2"/>
    <w:rsid w:val="003B148D"/>
    <w:rsid w:val="003B18E8"/>
    <w:rsid w:val="003B25DB"/>
    <w:rsid w:val="003B3395"/>
    <w:rsid w:val="003B4402"/>
    <w:rsid w:val="003B4714"/>
    <w:rsid w:val="003B4FC0"/>
    <w:rsid w:val="003B501F"/>
    <w:rsid w:val="003B58BD"/>
    <w:rsid w:val="003B5AD9"/>
    <w:rsid w:val="003B7CAD"/>
    <w:rsid w:val="003C108F"/>
    <w:rsid w:val="003C16DF"/>
    <w:rsid w:val="003C19B0"/>
    <w:rsid w:val="003C2BE2"/>
    <w:rsid w:val="003C2F57"/>
    <w:rsid w:val="003C3AAC"/>
    <w:rsid w:val="003C3F44"/>
    <w:rsid w:val="003C4268"/>
    <w:rsid w:val="003C4322"/>
    <w:rsid w:val="003C55FD"/>
    <w:rsid w:val="003C58FB"/>
    <w:rsid w:val="003C5D75"/>
    <w:rsid w:val="003C602F"/>
    <w:rsid w:val="003C652E"/>
    <w:rsid w:val="003C6A02"/>
    <w:rsid w:val="003C712C"/>
    <w:rsid w:val="003C775A"/>
    <w:rsid w:val="003C7823"/>
    <w:rsid w:val="003C7A53"/>
    <w:rsid w:val="003D037D"/>
    <w:rsid w:val="003D069D"/>
    <w:rsid w:val="003D0EE3"/>
    <w:rsid w:val="003D102F"/>
    <w:rsid w:val="003D1E04"/>
    <w:rsid w:val="003D2054"/>
    <w:rsid w:val="003D23B9"/>
    <w:rsid w:val="003D321F"/>
    <w:rsid w:val="003D3D99"/>
    <w:rsid w:val="003D53AF"/>
    <w:rsid w:val="003D540C"/>
    <w:rsid w:val="003D5DB4"/>
    <w:rsid w:val="003D62AC"/>
    <w:rsid w:val="003D62FD"/>
    <w:rsid w:val="003D6ADA"/>
    <w:rsid w:val="003D76B9"/>
    <w:rsid w:val="003E0104"/>
    <w:rsid w:val="003E0ADC"/>
    <w:rsid w:val="003E20CE"/>
    <w:rsid w:val="003E2FE4"/>
    <w:rsid w:val="003E34D9"/>
    <w:rsid w:val="003E3743"/>
    <w:rsid w:val="003E4BF1"/>
    <w:rsid w:val="003E61BD"/>
    <w:rsid w:val="003E62A5"/>
    <w:rsid w:val="003E659B"/>
    <w:rsid w:val="003E7465"/>
    <w:rsid w:val="003F0A05"/>
    <w:rsid w:val="003F1230"/>
    <w:rsid w:val="003F1B54"/>
    <w:rsid w:val="003F26CB"/>
    <w:rsid w:val="003F4CFB"/>
    <w:rsid w:val="003F4D22"/>
    <w:rsid w:val="003F4F0D"/>
    <w:rsid w:val="003F6438"/>
    <w:rsid w:val="003F6723"/>
    <w:rsid w:val="003F673A"/>
    <w:rsid w:val="003F6ED7"/>
    <w:rsid w:val="003F7186"/>
    <w:rsid w:val="003F778D"/>
    <w:rsid w:val="004000FF"/>
    <w:rsid w:val="004007E6"/>
    <w:rsid w:val="00400915"/>
    <w:rsid w:val="00400F17"/>
    <w:rsid w:val="00401916"/>
    <w:rsid w:val="00401A67"/>
    <w:rsid w:val="00401E18"/>
    <w:rsid w:val="00402D4A"/>
    <w:rsid w:val="00403212"/>
    <w:rsid w:val="00403456"/>
    <w:rsid w:val="004044BB"/>
    <w:rsid w:val="00404887"/>
    <w:rsid w:val="00405047"/>
    <w:rsid w:val="00405F1A"/>
    <w:rsid w:val="0040625C"/>
    <w:rsid w:val="004066F5"/>
    <w:rsid w:val="004070E6"/>
    <w:rsid w:val="004072F5"/>
    <w:rsid w:val="00407540"/>
    <w:rsid w:val="004075BB"/>
    <w:rsid w:val="00410023"/>
    <w:rsid w:val="0041068D"/>
    <w:rsid w:val="004107BC"/>
    <w:rsid w:val="004108D2"/>
    <w:rsid w:val="00410AEC"/>
    <w:rsid w:val="004129E8"/>
    <w:rsid w:val="00413B38"/>
    <w:rsid w:val="00414664"/>
    <w:rsid w:val="0041543B"/>
    <w:rsid w:val="004161A9"/>
    <w:rsid w:val="0041682C"/>
    <w:rsid w:val="004169C2"/>
    <w:rsid w:val="004169E5"/>
    <w:rsid w:val="00417D4C"/>
    <w:rsid w:val="00417ECD"/>
    <w:rsid w:val="00417F74"/>
    <w:rsid w:val="004204CD"/>
    <w:rsid w:val="00420C07"/>
    <w:rsid w:val="00420C7F"/>
    <w:rsid w:val="00421E3A"/>
    <w:rsid w:val="004224A1"/>
    <w:rsid w:val="00422F5A"/>
    <w:rsid w:val="004242E3"/>
    <w:rsid w:val="004244F1"/>
    <w:rsid w:val="004248EC"/>
    <w:rsid w:val="00425739"/>
    <w:rsid w:val="0042636C"/>
    <w:rsid w:val="0042668B"/>
    <w:rsid w:val="004269D2"/>
    <w:rsid w:val="00427993"/>
    <w:rsid w:val="004300C8"/>
    <w:rsid w:val="00430FA0"/>
    <w:rsid w:val="004311B6"/>
    <w:rsid w:val="00431674"/>
    <w:rsid w:val="00431DA7"/>
    <w:rsid w:val="00432542"/>
    <w:rsid w:val="0043350E"/>
    <w:rsid w:val="004343C4"/>
    <w:rsid w:val="00434484"/>
    <w:rsid w:val="00435518"/>
    <w:rsid w:val="00435D95"/>
    <w:rsid w:val="0043661A"/>
    <w:rsid w:val="004369C8"/>
    <w:rsid w:val="00437259"/>
    <w:rsid w:val="00440746"/>
    <w:rsid w:val="00441262"/>
    <w:rsid w:val="004417F4"/>
    <w:rsid w:val="0044192C"/>
    <w:rsid w:val="00442641"/>
    <w:rsid w:val="0044344E"/>
    <w:rsid w:val="00443881"/>
    <w:rsid w:val="00443E66"/>
    <w:rsid w:val="00444194"/>
    <w:rsid w:val="00444ADA"/>
    <w:rsid w:val="00444B07"/>
    <w:rsid w:val="00444E80"/>
    <w:rsid w:val="00444F25"/>
    <w:rsid w:val="004451AD"/>
    <w:rsid w:val="004452FD"/>
    <w:rsid w:val="00445498"/>
    <w:rsid w:val="004454DC"/>
    <w:rsid w:val="00445BD8"/>
    <w:rsid w:val="00445C67"/>
    <w:rsid w:val="00447452"/>
    <w:rsid w:val="0045063F"/>
    <w:rsid w:val="0045091E"/>
    <w:rsid w:val="0045163F"/>
    <w:rsid w:val="004526D3"/>
    <w:rsid w:val="00452C08"/>
    <w:rsid w:val="004537D0"/>
    <w:rsid w:val="004538DA"/>
    <w:rsid w:val="00453BCC"/>
    <w:rsid w:val="00453C6C"/>
    <w:rsid w:val="00454528"/>
    <w:rsid w:val="0045463F"/>
    <w:rsid w:val="004546B9"/>
    <w:rsid w:val="00454F09"/>
    <w:rsid w:val="0045621E"/>
    <w:rsid w:val="00457825"/>
    <w:rsid w:val="00457C4A"/>
    <w:rsid w:val="004603A1"/>
    <w:rsid w:val="00460E5C"/>
    <w:rsid w:val="0046146A"/>
    <w:rsid w:val="00461E0F"/>
    <w:rsid w:val="00463317"/>
    <w:rsid w:val="00463C07"/>
    <w:rsid w:val="004645CE"/>
    <w:rsid w:val="004647CE"/>
    <w:rsid w:val="00464BA2"/>
    <w:rsid w:val="00465459"/>
    <w:rsid w:val="004669C7"/>
    <w:rsid w:val="00466C43"/>
    <w:rsid w:val="00466ECF"/>
    <w:rsid w:val="004670EF"/>
    <w:rsid w:val="0046762E"/>
    <w:rsid w:val="00467D8F"/>
    <w:rsid w:val="00470326"/>
    <w:rsid w:val="004719A0"/>
    <w:rsid w:val="0047236D"/>
    <w:rsid w:val="004724F6"/>
    <w:rsid w:val="00473368"/>
    <w:rsid w:val="004737A1"/>
    <w:rsid w:val="00473A6E"/>
    <w:rsid w:val="00473C6D"/>
    <w:rsid w:val="00473D52"/>
    <w:rsid w:val="0047422F"/>
    <w:rsid w:val="004759B5"/>
    <w:rsid w:val="00475DC5"/>
    <w:rsid w:val="00476128"/>
    <w:rsid w:val="004761EF"/>
    <w:rsid w:val="004762A9"/>
    <w:rsid w:val="004762CA"/>
    <w:rsid w:val="004765E2"/>
    <w:rsid w:val="004808CD"/>
    <w:rsid w:val="004813D5"/>
    <w:rsid w:val="00481622"/>
    <w:rsid w:val="00481773"/>
    <w:rsid w:val="00483188"/>
    <w:rsid w:val="00483791"/>
    <w:rsid w:val="0048382D"/>
    <w:rsid w:val="0048431D"/>
    <w:rsid w:val="00484354"/>
    <w:rsid w:val="00485592"/>
    <w:rsid w:val="00485710"/>
    <w:rsid w:val="0048643A"/>
    <w:rsid w:val="00487278"/>
    <w:rsid w:val="00487878"/>
    <w:rsid w:val="0049016F"/>
    <w:rsid w:val="004903F9"/>
    <w:rsid w:val="00490AD0"/>
    <w:rsid w:val="004916F6"/>
    <w:rsid w:val="00491B96"/>
    <w:rsid w:val="00491BD1"/>
    <w:rsid w:val="004920E5"/>
    <w:rsid w:val="004953E7"/>
    <w:rsid w:val="00495941"/>
    <w:rsid w:val="00495C9D"/>
    <w:rsid w:val="00496059"/>
    <w:rsid w:val="004966F1"/>
    <w:rsid w:val="00496CDD"/>
    <w:rsid w:val="00497934"/>
    <w:rsid w:val="004A0FB8"/>
    <w:rsid w:val="004A143F"/>
    <w:rsid w:val="004A1E33"/>
    <w:rsid w:val="004A1F66"/>
    <w:rsid w:val="004A2081"/>
    <w:rsid w:val="004A2502"/>
    <w:rsid w:val="004A3112"/>
    <w:rsid w:val="004A369C"/>
    <w:rsid w:val="004A408A"/>
    <w:rsid w:val="004A47FD"/>
    <w:rsid w:val="004A4D8F"/>
    <w:rsid w:val="004A4E29"/>
    <w:rsid w:val="004A63B5"/>
    <w:rsid w:val="004A644F"/>
    <w:rsid w:val="004A6E82"/>
    <w:rsid w:val="004A7F3B"/>
    <w:rsid w:val="004B09F0"/>
    <w:rsid w:val="004B1103"/>
    <w:rsid w:val="004B19B8"/>
    <w:rsid w:val="004B2942"/>
    <w:rsid w:val="004B2AE7"/>
    <w:rsid w:val="004B2B91"/>
    <w:rsid w:val="004B3087"/>
    <w:rsid w:val="004B315D"/>
    <w:rsid w:val="004B3D8A"/>
    <w:rsid w:val="004B40FA"/>
    <w:rsid w:val="004B43A5"/>
    <w:rsid w:val="004B4694"/>
    <w:rsid w:val="004B4A61"/>
    <w:rsid w:val="004B4C3E"/>
    <w:rsid w:val="004B4CC1"/>
    <w:rsid w:val="004B60ED"/>
    <w:rsid w:val="004B686E"/>
    <w:rsid w:val="004B6A29"/>
    <w:rsid w:val="004B6F7B"/>
    <w:rsid w:val="004B73E8"/>
    <w:rsid w:val="004B757A"/>
    <w:rsid w:val="004B7600"/>
    <w:rsid w:val="004B782C"/>
    <w:rsid w:val="004B7D30"/>
    <w:rsid w:val="004B7FFC"/>
    <w:rsid w:val="004C0456"/>
    <w:rsid w:val="004C107B"/>
    <w:rsid w:val="004C180D"/>
    <w:rsid w:val="004C1902"/>
    <w:rsid w:val="004C29EB"/>
    <w:rsid w:val="004C3BB5"/>
    <w:rsid w:val="004C3F64"/>
    <w:rsid w:val="004C4749"/>
    <w:rsid w:val="004C4AAB"/>
    <w:rsid w:val="004C4CCC"/>
    <w:rsid w:val="004C53C1"/>
    <w:rsid w:val="004C54E7"/>
    <w:rsid w:val="004C69A8"/>
    <w:rsid w:val="004C73BB"/>
    <w:rsid w:val="004C77D9"/>
    <w:rsid w:val="004C7A2C"/>
    <w:rsid w:val="004D0728"/>
    <w:rsid w:val="004D0AA7"/>
    <w:rsid w:val="004D0B8F"/>
    <w:rsid w:val="004D0C78"/>
    <w:rsid w:val="004D0E2A"/>
    <w:rsid w:val="004D1467"/>
    <w:rsid w:val="004D1A0C"/>
    <w:rsid w:val="004D1A36"/>
    <w:rsid w:val="004D1D55"/>
    <w:rsid w:val="004D217E"/>
    <w:rsid w:val="004D282C"/>
    <w:rsid w:val="004D293F"/>
    <w:rsid w:val="004D2A37"/>
    <w:rsid w:val="004D2D66"/>
    <w:rsid w:val="004D3A2F"/>
    <w:rsid w:val="004D51BD"/>
    <w:rsid w:val="004D5386"/>
    <w:rsid w:val="004D571B"/>
    <w:rsid w:val="004D7CD7"/>
    <w:rsid w:val="004E11F1"/>
    <w:rsid w:val="004E1CB1"/>
    <w:rsid w:val="004E2166"/>
    <w:rsid w:val="004E2236"/>
    <w:rsid w:val="004E312F"/>
    <w:rsid w:val="004E32AA"/>
    <w:rsid w:val="004E3684"/>
    <w:rsid w:val="004E3956"/>
    <w:rsid w:val="004E4BDD"/>
    <w:rsid w:val="004E6DA8"/>
    <w:rsid w:val="004E76CA"/>
    <w:rsid w:val="004E772E"/>
    <w:rsid w:val="004E79D1"/>
    <w:rsid w:val="004F04C5"/>
    <w:rsid w:val="004F08FE"/>
    <w:rsid w:val="004F16E4"/>
    <w:rsid w:val="004F1799"/>
    <w:rsid w:val="004F1A44"/>
    <w:rsid w:val="004F1CDC"/>
    <w:rsid w:val="004F1CEC"/>
    <w:rsid w:val="004F21B6"/>
    <w:rsid w:val="004F457B"/>
    <w:rsid w:val="004F5E44"/>
    <w:rsid w:val="004F6171"/>
    <w:rsid w:val="004F6495"/>
    <w:rsid w:val="004F6CDC"/>
    <w:rsid w:val="004F6D0B"/>
    <w:rsid w:val="004F7651"/>
    <w:rsid w:val="005008C4"/>
    <w:rsid w:val="00501AA4"/>
    <w:rsid w:val="00501F30"/>
    <w:rsid w:val="00501FF3"/>
    <w:rsid w:val="0050219E"/>
    <w:rsid w:val="005026B2"/>
    <w:rsid w:val="00502856"/>
    <w:rsid w:val="005029B9"/>
    <w:rsid w:val="00502B1A"/>
    <w:rsid w:val="00504C5C"/>
    <w:rsid w:val="00505653"/>
    <w:rsid w:val="00505737"/>
    <w:rsid w:val="0050573F"/>
    <w:rsid w:val="00505FC1"/>
    <w:rsid w:val="00507C2F"/>
    <w:rsid w:val="005100F7"/>
    <w:rsid w:val="0051036D"/>
    <w:rsid w:val="00512593"/>
    <w:rsid w:val="005130A8"/>
    <w:rsid w:val="00513189"/>
    <w:rsid w:val="00513216"/>
    <w:rsid w:val="00513275"/>
    <w:rsid w:val="0051383C"/>
    <w:rsid w:val="00514714"/>
    <w:rsid w:val="00514BDC"/>
    <w:rsid w:val="00514FC2"/>
    <w:rsid w:val="005156B2"/>
    <w:rsid w:val="005172D4"/>
    <w:rsid w:val="00520775"/>
    <w:rsid w:val="00522056"/>
    <w:rsid w:val="005224F8"/>
    <w:rsid w:val="00522950"/>
    <w:rsid w:val="00522961"/>
    <w:rsid w:val="0052299C"/>
    <w:rsid w:val="00522FC9"/>
    <w:rsid w:val="00523FE1"/>
    <w:rsid w:val="00525E18"/>
    <w:rsid w:val="0052722A"/>
    <w:rsid w:val="0052726B"/>
    <w:rsid w:val="00527D76"/>
    <w:rsid w:val="00527E51"/>
    <w:rsid w:val="00527EDF"/>
    <w:rsid w:val="00527F73"/>
    <w:rsid w:val="00530372"/>
    <w:rsid w:val="005307A4"/>
    <w:rsid w:val="00530A46"/>
    <w:rsid w:val="00530A7F"/>
    <w:rsid w:val="00531956"/>
    <w:rsid w:val="00531EE3"/>
    <w:rsid w:val="00532110"/>
    <w:rsid w:val="0053212F"/>
    <w:rsid w:val="00533809"/>
    <w:rsid w:val="0053415F"/>
    <w:rsid w:val="005349EC"/>
    <w:rsid w:val="0053536D"/>
    <w:rsid w:val="00535590"/>
    <w:rsid w:val="00535D77"/>
    <w:rsid w:val="0053768C"/>
    <w:rsid w:val="005379A4"/>
    <w:rsid w:val="0054002E"/>
    <w:rsid w:val="005401A6"/>
    <w:rsid w:val="00540E0B"/>
    <w:rsid w:val="00540E53"/>
    <w:rsid w:val="0054121E"/>
    <w:rsid w:val="00541470"/>
    <w:rsid w:val="00542B99"/>
    <w:rsid w:val="00543663"/>
    <w:rsid w:val="00543D42"/>
    <w:rsid w:val="00545189"/>
    <w:rsid w:val="00547905"/>
    <w:rsid w:val="0055012E"/>
    <w:rsid w:val="00550744"/>
    <w:rsid w:val="00550762"/>
    <w:rsid w:val="0055087B"/>
    <w:rsid w:val="00550B84"/>
    <w:rsid w:val="00551B5F"/>
    <w:rsid w:val="00551B72"/>
    <w:rsid w:val="00551B8E"/>
    <w:rsid w:val="00553D31"/>
    <w:rsid w:val="0055489B"/>
    <w:rsid w:val="00554CFC"/>
    <w:rsid w:val="00554E1F"/>
    <w:rsid w:val="00556FA6"/>
    <w:rsid w:val="005601AB"/>
    <w:rsid w:val="00561529"/>
    <w:rsid w:val="005616CC"/>
    <w:rsid w:val="00561959"/>
    <w:rsid w:val="00562A4E"/>
    <w:rsid w:val="00562B0B"/>
    <w:rsid w:val="00562B99"/>
    <w:rsid w:val="00564C6E"/>
    <w:rsid w:val="0056528F"/>
    <w:rsid w:val="00565672"/>
    <w:rsid w:val="005658D5"/>
    <w:rsid w:val="00565942"/>
    <w:rsid w:val="005671E3"/>
    <w:rsid w:val="00567D2C"/>
    <w:rsid w:val="0057081D"/>
    <w:rsid w:val="0057140C"/>
    <w:rsid w:val="005719F5"/>
    <w:rsid w:val="00571D57"/>
    <w:rsid w:val="00572388"/>
    <w:rsid w:val="005725E3"/>
    <w:rsid w:val="0057265E"/>
    <w:rsid w:val="00572757"/>
    <w:rsid w:val="00572DB5"/>
    <w:rsid w:val="00573594"/>
    <w:rsid w:val="00573887"/>
    <w:rsid w:val="00573DDF"/>
    <w:rsid w:val="005743ED"/>
    <w:rsid w:val="00574687"/>
    <w:rsid w:val="00574963"/>
    <w:rsid w:val="00575C91"/>
    <w:rsid w:val="005778DB"/>
    <w:rsid w:val="00577B8E"/>
    <w:rsid w:val="0058176C"/>
    <w:rsid w:val="00581773"/>
    <w:rsid w:val="00581782"/>
    <w:rsid w:val="0058383C"/>
    <w:rsid w:val="00583943"/>
    <w:rsid w:val="005850A5"/>
    <w:rsid w:val="00585769"/>
    <w:rsid w:val="005860C5"/>
    <w:rsid w:val="00586297"/>
    <w:rsid w:val="00586792"/>
    <w:rsid w:val="005868AB"/>
    <w:rsid w:val="00586FEF"/>
    <w:rsid w:val="00587174"/>
    <w:rsid w:val="0058729F"/>
    <w:rsid w:val="005878BA"/>
    <w:rsid w:val="005903D4"/>
    <w:rsid w:val="005904F4"/>
    <w:rsid w:val="00590EB0"/>
    <w:rsid w:val="00590EBD"/>
    <w:rsid w:val="005910BE"/>
    <w:rsid w:val="00591409"/>
    <w:rsid w:val="00591E45"/>
    <w:rsid w:val="00591E56"/>
    <w:rsid w:val="0059211C"/>
    <w:rsid w:val="005921CB"/>
    <w:rsid w:val="00592458"/>
    <w:rsid w:val="005927A1"/>
    <w:rsid w:val="005935E4"/>
    <w:rsid w:val="0059398A"/>
    <w:rsid w:val="005940D4"/>
    <w:rsid w:val="00594820"/>
    <w:rsid w:val="005948D6"/>
    <w:rsid w:val="00594E33"/>
    <w:rsid w:val="00594EB3"/>
    <w:rsid w:val="00594EDD"/>
    <w:rsid w:val="00595556"/>
    <w:rsid w:val="00595C52"/>
    <w:rsid w:val="00595EB2"/>
    <w:rsid w:val="00595EF9"/>
    <w:rsid w:val="00596022"/>
    <w:rsid w:val="005966DF"/>
    <w:rsid w:val="00597532"/>
    <w:rsid w:val="00597E11"/>
    <w:rsid w:val="00597FCD"/>
    <w:rsid w:val="005A035C"/>
    <w:rsid w:val="005A0B17"/>
    <w:rsid w:val="005A153E"/>
    <w:rsid w:val="005A1D60"/>
    <w:rsid w:val="005A1D91"/>
    <w:rsid w:val="005A2818"/>
    <w:rsid w:val="005A2D09"/>
    <w:rsid w:val="005A2EC6"/>
    <w:rsid w:val="005A33D8"/>
    <w:rsid w:val="005A47B1"/>
    <w:rsid w:val="005A4FDF"/>
    <w:rsid w:val="005A512D"/>
    <w:rsid w:val="005A5488"/>
    <w:rsid w:val="005A564A"/>
    <w:rsid w:val="005A618C"/>
    <w:rsid w:val="005A6C67"/>
    <w:rsid w:val="005A7272"/>
    <w:rsid w:val="005A7CAB"/>
    <w:rsid w:val="005B0CAA"/>
    <w:rsid w:val="005B1764"/>
    <w:rsid w:val="005B1FB4"/>
    <w:rsid w:val="005B265E"/>
    <w:rsid w:val="005B2ADB"/>
    <w:rsid w:val="005B2E55"/>
    <w:rsid w:val="005B3061"/>
    <w:rsid w:val="005B3A72"/>
    <w:rsid w:val="005B3EB4"/>
    <w:rsid w:val="005B42EF"/>
    <w:rsid w:val="005B47BE"/>
    <w:rsid w:val="005B4E6F"/>
    <w:rsid w:val="005B53ED"/>
    <w:rsid w:val="005B5C58"/>
    <w:rsid w:val="005B6830"/>
    <w:rsid w:val="005B72B0"/>
    <w:rsid w:val="005C0031"/>
    <w:rsid w:val="005C0066"/>
    <w:rsid w:val="005C0451"/>
    <w:rsid w:val="005C0EDD"/>
    <w:rsid w:val="005C3A59"/>
    <w:rsid w:val="005C488E"/>
    <w:rsid w:val="005C54E9"/>
    <w:rsid w:val="005C551F"/>
    <w:rsid w:val="005C5A55"/>
    <w:rsid w:val="005C5D23"/>
    <w:rsid w:val="005C6072"/>
    <w:rsid w:val="005C60A8"/>
    <w:rsid w:val="005C6A64"/>
    <w:rsid w:val="005C6A74"/>
    <w:rsid w:val="005D0445"/>
    <w:rsid w:val="005D136E"/>
    <w:rsid w:val="005D1758"/>
    <w:rsid w:val="005D1923"/>
    <w:rsid w:val="005D1B93"/>
    <w:rsid w:val="005D1D0A"/>
    <w:rsid w:val="005D239E"/>
    <w:rsid w:val="005D3E86"/>
    <w:rsid w:val="005D56F1"/>
    <w:rsid w:val="005D58BE"/>
    <w:rsid w:val="005D5E10"/>
    <w:rsid w:val="005D6A94"/>
    <w:rsid w:val="005D6ADF"/>
    <w:rsid w:val="005D6BF1"/>
    <w:rsid w:val="005D739D"/>
    <w:rsid w:val="005D7C52"/>
    <w:rsid w:val="005D7CAE"/>
    <w:rsid w:val="005D7E99"/>
    <w:rsid w:val="005E0302"/>
    <w:rsid w:val="005E08B3"/>
    <w:rsid w:val="005E214B"/>
    <w:rsid w:val="005E31C8"/>
    <w:rsid w:val="005E4862"/>
    <w:rsid w:val="005E4A92"/>
    <w:rsid w:val="005E4D1C"/>
    <w:rsid w:val="005E5429"/>
    <w:rsid w:val="005E57E4"/>
    <w:rsid w:val="005E5FB5"/>
    <w:rsid w:val="005F00AE"/>
    <w:rsid w:val="005F0C5E"/>
    <w:rsid w:val="005F1256"/>
    <w:rsid w:val="005F16ED"/>
    <w:rsid w:val="005F1DF5"/>
    <w:rsid w:val="005F2EFD"/>
    <w:rsid w:val="005F4796"/>
    <w:rsid w:val="005F5725"/>
    <w:rsid w:val="005F7745"/>
    <w:rsid w:val="00600049"/>
    <w:rsid w:val="00600AC4"/>
    <w:rsid w:val="0060140F"/>
    <w:rsid w:val="006014F8"/>
    <w:rsid w:val="00601745"/>
    <w:rsid w:val="00602044"/>
    <w:rsid w:val="00602555"/>
    <w:rsid w:val="00603873"/>
    <w:rsid w:val="00603C01"/>
    <w:rsid w:val="00604149"/>
    <w:rsid w:val="0060427D"/>
    <w:rsid w:val="00604FD4"/>
    <w:rsid w:val="00606DA2"/>
    <w:rsid w:val="00606F89"/>
    <w:rsid w:val="00607EC4"/>
    <w:rsid w:val="006104FA"/>
    <w:rsid w:val="0061057F"/>
    <w:rsid w:val="006111C3"/>
    <w:rsid w:val="0061143A"/>
    <w:rsid w:val="006114C7"/>
    <w:rsid w:val="0061172E"/>
    <w:rsid w:val="00611E92"/>
    <w:rsid w:val="00612714"/>
    <w:rsid w:val="00613271"/>
    <w:rsid w:val="00613448"/>
    <w:rsid w:val="00613811"/>
    <w:rsid w:val="00614203"/>
    <w:rsid w:val="006144B1"/>
    <w:rsid w:val="00615F34"/>
    <w:rsid w:val="006168A9"/>
    <w:rsid w:val="006169D5"/>
    <w:rsid w:val="006175FE"/>
    <w:rsid w:val="00621159"/>
    <w:rsid w:val="006218F2"/>
    <w:rsid w:val="00621AB9"/>
    <w:rsid w:val="006222F6"/>
    <w:rsid w:val="006223B6"/>
    <w:rsid w:val="006223F8"/>
    <w:rsid w:val="0062336D"/>
    <w:rsid w:val="00623801"/>
    <w:rsid w:val="006240DD"/>
    <w:rsid w:val="00624E52"/>
    <w:rsid w:val="006250F6"/>
    <w:rsid w:val="00626D29"/>
    <w:rsid w:val="00626E3B"/>
    <w:rsid w:val="00627301"/>
    <w:rsid w:val="0062732C"/>
    <w:rsid w:val="006274C0"/>
    <w:rsid w:val="00627522"/>
    <w:rsid w:val="0063074F"/>
    <w:rsid w:val="006308C6"/>
    <w:rsid w:val="00631AD9"/>
    <w:rsid w:val="006328A0"/>
    <w:rsid w:val="006328B5"/>
    <w:rsid w:val="00632BD8"/>
    <w:rsid w:val="00633218"/>
    <w:rsid w:val="006339E7"/>
    <w:rsid w:val="00633F6C"/>
    <w:rsid w:val="00634045"/>
    <w:rsid w:val="00634750"/>
    <w:rsid w:val="00635683"/>
    <w:rsid w:val="00635DB5"/>
    <w:rsid w:val="006363DA"/>
    <w:rsid w:val="00636ADA"/>
    <w:rsid w:val="006371FA"/>
    <w:rsid w:val="00637491"/>
    <w:rsid w:val="00641FDB"/>
    <w:rsid w:val="00642700"/>
    <w:rsid w:val="006427F9"/>
    <w:rsid w:val="0064288E"/>
    <w:rsid w:val="00643B3F"/>
    <w:rsid w:val="006452DC"/>
    <w:rsid w:val="006474ED"/>
    <w:rsid w:val="006475A8"/>
    <w:rsid w:val="006509F2"/>
    <w:rsid w:val="00650E1E"/>
    <w:rsid w:val="00652B44"/>
    <w:rsid w:val="00653249"/>
    <w:rsid w:val="00654AB5"/>
    <w:rsid w:val="006554EE"/>
    <w:rsid w:val="00656218"/>
    <w:rsid w:val="006563CC"/>
    <w:rsid w:val="00656660"/>
    <w:rsid w:val="006566ED"/>
    <w:rsid w:val="00657109"/>
    <w:rsid w:val="0065725F"/>
    <w:rsid w:val="00660DC7"/>
    <w:rsid w:val="00661927"/>
    <w:rsid w:val="00662314"/>
    <w:rsid w:val="00662D72"/>
    <w:rsid w:val="00662F35"/>
    <w:rsid w:val="006649E6"/>
    <w:rsid w:val="0066503A"/>
    <w:rsid w:val="006650CF"/>
    <w:rsid w:val="0066592D"/>
    <w:rsid w:val="006673EF"/>
    <w:rsid w:val="00667D5C"/>
    <w:rsid w:val="00667E25"/>
    <w:rsid w:val="00672839"/>
    <w:rsid w:val="00673082"/>
    <w:rsid w:val="0067355C"/>
    <w:rsid w:val="00673FB9"/>
    <w:rsid w:val="00674E6C"/>
    <w:rsid w:val="00675299"/>
    <w:rsid w:val="006767C0"/>
    <w:rsid w:val="00676B45"/>
    <w:rsid w:val="00676C38"/>
    <w:rsid w:val="00676CD9"/>
    <w:rsid w:val="0067720A"/>
    <w:rsid w:val="00677605"/>
    <w:rsid w:val="006777B3"/>
    <w:rsid w:val="006779E4"/>
    <w:rsid w:val="00677A28"/>
    <w:rsid w:val="00677E53"/>
    <w:rsid w:val="0068114E"/>
    <w:rsid w:val="006816D5"/>
    <w:rsid w:val="0068273E"/>
    <w:rsid w:val="00682F76"/>
    <w:rsid w:val="00683461"/>
    <w:rsid w:val="00683A6C"/>
    <w:rsid w:val="00683D57"/>
    <w:rsid w:val="0068412C"/>
    <w:rsid w:val="006841DB"/>
    <w:rsid w:val="006845A7"/>
    <w:rsid w:val="00684F9B"/>
    <w:rsid w:val="00685181"/>
    <w:rsid w:val="00685412"/>
    <w:rsid w:val="006859FF"/>
    <w:rsid w:val="00685E40"/>
    <w:rsid w:val="00686026"/>
    <w:rsid w:val="006862B8"/>
    <w:rsid w:val="0068721D"/>
    <w:rsid w:val="0068730E"/>
    <w:rsid w:val="006873FA"/>
    <w:rsid w:val="0069022C"/>
    <w:rsid w:val="00690A0D"/>
    <w:rsid w:val="00692D6A"/>
    <w:rsid w:val="006936FC"/>
    <w:rsid w:val="00693AFF"/>
    <w:rsid w:val="00693BBA"/>
    <w:rsid w:val="00694464"/>
    <w:rsid w:val="0069489E"/>
    <w:rsid w:val="00694C07"/>
    <w:rsid w:val="00694D2E"/>
    <w:rsid w:val="00694F58"/>
    <w:rsid w:val="00695265"/>
    <w:rsid w:val="00695E1C"/>
    <w:rsid w:val="0069609B"/>
    <w:rsid w:val="006962AF"/>
    <w:rsid w:val="00696B2F"/>
    <w:rsid w:val="00696B9D"/>
    <w:rsid w:val="00696D8D"/>
    <w:rsid w:val="00697064"/>
    <w:rsid w:val="006A0270"/>
    <w:rsid w:val="006A1512"/>
    <w:rsid w:val="006A21E1"/>
    <w:rsid w:val="006A2254"/>
    <w:rsid w:val="006A2680"/>
    <w:rsid w:val="006A2719"/>
    <w:rsid w:val="006A2A35"/>
    <w:rsid w:val="006A2CDF"/>
    <w:rsid w:val="006A3130"/>
    <w:rsid w:val="006A40D2"/>
    <w:rsid w:val="006A48D4"/>
    <w:rsid w:val="006A50AA"/>
    <w:rsid w:val="006A5463"/>
    <w:rsid w:val="006A602B"/>
    <w:rsid w:val="006A62D8"/>
    <w:rsid w:val="006A7033"/>
    <w:rsid w:val="006A729A"/>
    <w:rsid w:val="006B0601"/>
    <w:rsid w:val="006B221B"/>
    <w:rsid w:val="006B3296"/>
    <w:rsid w:val="006B351A"/>
    <w:rsid w:val="006B359A"/>
    <w:rsid w:val="006B39CB"/>
    <w:rsid w:val="006B4838"/>
    <w:rsid w:val="006B48F1"/>
    <w:rsid w:val="006B4B15"/>
    <w:rsid w:val="006B524D"/>
    <w:rsid w:val="006B5A7D"/>
    <w:rsid w:val="006B64D1"/>
    <w:rsid w:val="006B6595"/>
    <w:rsid w:val="006B6D3D"/>
    <w:rsid w:val="006B6E16"/>
    <w:rsid w:val="006B6EEB"/>
    <w:rsid w:val="006B79B1"/>
    <w:rsid w:val="006B7F6E"/>
    <w:rsid w:val="006C081B"/>
    <w:rsid w:val="006C0D83"/>
    <w:rsid w:val="006C0DF6"/>
    <w:rsid w:val="006C135F"/>
    <w:rsid w:val="006C1FDB"/>
    <w:rsid w:val="006C2B38"/>
    <w:rsid w:val="006C36D9"/>
    <w:rsid w:val="006C4B56"/>
    <w:rsid w:val="006C5122"/>
    <w:rsid w:val="006C5491"/>
    <w:rsid w:val="006C57CE"/>
    <w:rsid w:val="006C5A31"/>
    <w:rsid w:val="006C6250"/>
    <w:rsid w:val="006C6619"/>
    <w:rsid w:val="006C668C"/>
    <w:rsid w:val="006C6B9E"/>
    <w:rsid w:val="006C7135"/>
    <w:rsid w:val="006C7B4A"/>
    <w:rsid w:val="006C7E27"/>
    <w:rsid w:val="006D0A3A"/>
    <w:rsid w:val="006D0C0E"/>
    <w:rsid w:val="006D1620"/>
    <w:rsid w:val="006D1985"/>
    <w:rsid w:val="006D1AA0"/>
    <w:rsid w:val="006D1C2E"/>
    <w:rsid w:val="006D1ED3"/>
    <w:rsid w:val="006D229B"/>
    <w:rsid w:val="006D22CF"/>
    <w:rsid w:val="006D37C9"/>
    <w:rsid w:val="006D4A36"/>
    <w:rsid w:val="006D4AB2"/>
    <w:rsid w:val="006D655F"/>
    <w:rsid w:val="006D7218"/>
    <w:rsid w:val="006D76CB"/>
    <w:rsid w:val="006D79EA"/>
    <w:rsid w:val="006E0176"/>
    <w:rsid w:val="006E15B4"/>
    <w:rsid w:val="006E202A"/>
    <w:rsid w:val="006E34BC"/>
    <w:rsid w:val="006E3503"/>
    <w:rsid w:val="006E3AF7"/>
    <w:rsid w:val="006E4221"/>
    <w:rsid w:val="006E48AD"/>
    <w:rsid w:val="006E4F64"/>
    <w:rsid w:val="006E5CA8"/>
    <w:rsid w:val="006E6032"/>
    <w:rsid w:val="006E608F"/>
    <w:rsid w:val="006E68E1"/>
    <w:rsid w:val="006E6B4E"/>
    <w:rsid w:val="006E7000"/>
    <w:rsid w:val="006E727E"/>
    <w:rsid w:val="006E7648"/>
    <w:rsid w:val="006E7F1C"/>
    <w:rsid w:val="006F0D8A"/>
    <w:rsid w:val="006F11B2"/>
    <w:rsid w:val="006F1453"/>
    <w:rsid w:val="006F14D2"/>
    <w:rsid w:val="006F1D7F"/>
    <w:rsid w:val="006F1E62"/>
    <w:rsid w:val="006F2EE5"/>
    <w:rsid w:val="006F41FC"/>
    <w:rsid w:val="006F42D2"/>
    <w:rsid w:val="006F4DFD"/>
    <w:rsid w:val="006F54A8"/>
    <w:rsid w:val="006F5702"/>
    <w:rsid w:val="006F5DEC"/>
    <w:rsid w:val="006F623B"/>
    <w:rsid w:val="006F6945"/>
    <w:rsid w:val="006F6C52"/>
    <w:rsid w:val="006F76DB"/>
    <w:rsid w:val="006F771B"/>
    <w:rsid w:val="007004F6"/>
    <w:rsid w:val="00702041"/>
    <w:rsid w:val="00703C53"/>
    <w:rsid w:val="00704D79"/>
    <w:rsid w:val="0070562F"/>
    <w:rsid w:val="00705AEB"/>
    <w:rsid w:val="00706470"/>
    <w:rsid w:val="00707998"/>
    <w:rsid w:val="00707A02"/>
    <w:rsid w:val="00710CDE"/>
    <w:rsid w:val="00710F7D"/>
    <w:rsid w:val="007116BE"/>
    <w:rsid w:val="0071173A"/>
    <w:rsid w:val="00711DCD"/>
    <w:rsid w:val="00711E40"/>
    <w:rsid w:val="0071280F"/>
    <w:rsid w:val="00713531"/>
    <w:rsid w:val="00713757"/>
    <w:rsid w:val="0071416B"/>
    <w:rsid w:val="007142FE"/>
    <w:rsid w:val="0071444C"/>
    <w:rsid w:val="0071481B"/>
    <w:rsid w:val="0071499E"/>
    <w:rsid w:val="00714D6D"/>
    <w:rsid w:val="00714DE1"/>
    <w:rsid w:val="00714EEC"/>
    <w:rsid w:val="00715E53"/>
    <w:rsid w:val="00716A94"/>
    <w:rsid w:val="00717EBE"/>
    <w:rsid w:val="00720A86"/>
    <w:rsid w:val="00720A90"/>
    <w:rsid w:val="00721433"/>
    <w:rsid w:val="007221BC"/>
    <w:rsid w:val="007228E1"/>
    <w:rsid w:val="007231FA"/>
    <w:rsid w:val="0072346C"/>
    <w:rsid w:val="00723BCB"/>
    <w:rsid w:val="00724A30"/>
    <w:rsid w:val="00725843"/>
    <w:rsid w:val="007262ED"/>
    <w:rsid w:val="00731BCC"/>
    <w:rsid w:val="00731BF6"/>
    <w:rsid w:val="00732FF0"/>
    <w:rsid w:val="00733679"/>
    <w:rsid w:val="00733F99"/>
    <w:rsid w:val="00734787"/>
    <w:rsid w:val="00734848"/>
    <w:rsid w:val="00734A12"/>
    <w:rsid w:val="00734F0B"/>
    <w:rsid w:val="007351D7"/>
    <w:rsid w:val="007362CB"/>
    <w:rsid w:val="007364C5"/>
    <w:rsid w:val="007368CD"/>
    <w:rsid w:val="00740502"/>
    <w:rsid w:val="007408C1"/>
    <w:rsid w:val="00740D76"/>
    <w:rsid w:val="0074105F"/>
    <w:rsid w:val="007414A1"/>
    <w:rsid w:val="007415F7"/>
    <w:rsid w:val="00742110"/>
    <w:rsid w:val="0074296D"/>
    <w:rsid w:val="007429EB"/>
    <w:rsid w:val="00744691"/>
    <w:rsid w:val="0074482A"/>
    <w:rsid w:val="00744D45"/>
    <w:rsid w:val="00746731"/>
    <w:rsid w:val="00746D52"/>
    <w:rsid w:val="0075044B"/>
    <w:rsid w:val="00751156"/>
    <w:rsid w:val="00751569"/>
    <w:rsid w:val="00751A11"/>
    <w:rsid w:val="00751DC8"/>
    <w:rsid w:val="00752840"/>
    <w:rsid w:val="00752AE0"/>
    <w:rsid w:val="00753401"/>
    <w:rsid w:val="00753B64"/>
    <w:rsid w:val="00753DF4"/>
    <w:rsid w:val="007541B3"/>
    <w:rsid w:val="007547FC"/>
    <w:rsid w:val="00755CD4"/>
    <w:rsid w:val="00756717"/>
    <w:rsid w:val="0075746A"/>
    <w:rsid w:val="00757735"/>
    <w:rsid w:val="00757DE2"/>
    <w:rsid w:val="00760AD4"/>
    <w:rsid w:val="007623C3"/>
    <w:rsid w:val="00762B30"/>
    <w:rsid w:val="00762D02"/>
    <w:rsid w:val="00762E1C"/>
    <w:rsid w:val="00763534"/>
    <w:rsid w:val="00763F2D"/>
    <w:rsid w:val="00765D9B"/>
    <w:rsid w:val="00765E1F"/>
    <w:rsid w:val="00766334"/>
    <w:rsid w:val="00766814"/>
    <w:rsid w:val="00766D30"/>
    <w:rsid w:val="00767305"/>
    <w:rsid w:val="00767306"/>
    <w:rsid w:val="00767989"/>
    <w:rsid w:val="00767CFE"/>
    <w:rsid w:val="00770CC4"/>
    <w:rsid w:val="00771178"/>
    <w:rsid w:val="007717FA"/>
    <w:rsid w:val="00771CF3"/>
    <w:rsid w:val="00771E70"/>
    <w:rsid w:val="00772E89"/>
    <w:rsid w:val="00772E8B"/>
    <w:rsid w:val="00772F41"/>
    <w:rsid w:val="00773ABE"/>
    <w:rsid w:val="00773BF1"/>
    <w:rsid w:val="007740B5"/>
    <w:rsid w:val="007743B3"/>
    <w:rsid w:val="0077453E"/>
    <w:rsid w:val="0077477B"/>
    <w:rsid w:val="00774BD6"/>
    <w:rsid w:val="007757F1"/>
    <w:rsid w:val="00775A9B"/>
    <w:rsid w:val="007763A8"/>
    <w:rsid w:val="00776F82"/>
    <w:rsid w:val="00776FAC"/>
    <w:rsid w:val="007779AB"/>
    <w:rsid w:val="00777AF7"/>
    <w:rsid w:val="00777AFF"/>
    <w:rsid w:val="00777DD6"/>
    <w:rsid w:val="00777F78"/>
    <w:rsid w:val="0078052E"/>
    <w:rsid w:val="007809A7"/>
    <w:rsid w:val="007812E1"/>
    <w:rsid w:val="0078299D"/>
    <w:rsid w:val="00782F19"/>
    <w:rsid w:val="0078334E"/>
    <w:rsid w:val="00783809"/>
    <w:rsid w:val="00784A33"/>
    <w:rsid w:val="00785633"/>
    <w:rsid w:val="00785E52"/>
    <w:rsid w:val="00786935"/>
    <w:rsid w:val="00790DAC"/>
    <w:rsid w:val="0079160E"/>
    <w:rsid w:val="00791688"/>
    <w:rsid w:val="00792D82"/>
    <w:rsid w:val="00792E90"/>
    <w:rsid w:val="00792EA6"/>
    <w:rsid w:val="00794435"/>
    <w:rsid w:val="00794457"/>
    <w:rsid w:val="0079476B"/>
    <w:rsid w:val="00795323"/>
    <w:rsid w:val="0079724F"/>
    <w:rsid w:val="007972D4"/>
    <w:rsid w:val="007973D1"/>
    <w:rsid w:val="007974FD"/>
    <w:rsid w:val="00797C6C"/>
    <w:rsid w:val="00797EDF"/>
    <w:rsid w:val="007A0B99"/>
    <w:rsid w:val="007A10A8"/>
    <w:rsid w:val="007A290B"/>
    <w:rsid w:val="007A3ED6"/>
    <w:rsid w:val="007A452B"/>
    <w:rsid w:val="007A48FA"/>
    <w:rsid w:val="007A4D41"/>
    <w:rsid w:val="007A5375"/>
    <w:rsid w:val="007A5F5D"/>
    <w:rsid w:val="007A68EB"/>
    <w:rsid w:val="007A6B6E"/>
    <w:rsid w:val="007A6D20"/>
    <w:rsid w:val="007A75A7"/>
    <w:rsid w:val="007A78D8"/>
    <w:rsid w:val="007B0944"/>
    <w:rsid w:val="007B0E48"/>
    <w:rsid w:val="007B110C"/>
    <w:rsid w:val="007B1545"/>
    <w:rsid w:val="007B1986"/>
    <w:rsid w:val="007B2139"/>
    <w:rsid w:val="007B2AC0"/>
    <w:rsid w:val="007B4474"/>
    <w:rsid w:val="007B49F7"/>
    <w:rsid w:val="007B59BB"/>
    <w:rsid w:val="007B61F0"/>
    <w:rsid w:val="007B69E8"/>
    <w:rsid w:val="007C0843"/>
    <w:rsid w:val="007C0B7D"/>
    <w:rsid w:val="007C0D89"/>
    <w:rsid w:val="007C0E2B"/>
    <w:rsid w:val="007C1351"/>
    <w:rsid w:val="007C1AAE"/>
    <w:rsid w:val="007C244A"/>
    <w:rsid w:val="007C2B22"/>
    <w:rsid w:val="007C4649"/>
    <w:rsid w:val="007C4AE3"/>
    <w:rsid w:val="007C4C4A"/>
    <w:rsid w:val="007C50E0"/>
    <w:rsid w:val="007C620B"/>
    <w:rsid w:val="007C6B9C"/>
    <w:rsid w:val="007C787C"/>
    <w:rsid w:val="007C7C07"/>
    <w:rsid w:val="007D0220"/>
    <w:rsid w:val="007D0955"/>
    <w:rsid w:val="007D0C05"/>
    <w:rsid w:val="007D0CCC"/>
    <w:rsid w:val="007D0F8A"/>
    <w:rsid w:val="007D111A"/>
    <w:rsid w:val="007D22EB"/>
    <w:rsid w:val="007D2418"/>
    <w:rsid w:val="007D3D57"/>
    <w:rsid w:val="007D507B"/>
    <w:rsid w:val="007D51FE"/>
    <w:rsid w:val="007D59E9"/>
    <w:rsid w:val="007D5D45"/>
    <w:rsid w:val="007D664B"/>
    <w:rsid w:val="007D7608"/>
    <w:rsid w:val="007D798E"/>
    <w:rsid w:val="007E0477"/>
    <w:rsid w:val="007E0B74"/>
    <w:rsid w:val="007E1037"/>
    <w:rsid w:val="007E2E2E"/>
    <w:rsid w:val="007E2E34"/>
    <w:rsid w:val="007E3A80"/>
    <w:rsid w:val="007E3F4B"/>
    <w:rsid w:val="007E41AF"/>
    <w:rsid w:val="007E460B"/>
    <w:rsid w:val="007E46B2"/>
    <w:rsid w:val="007E47B7"/>
    <w:rsid w:val="007E4DD7"/>
    <w:rsid w:val="007E5036"/>
    <w:rsid w:val="007E55AD"/>
    <w:rsid w:val="007E5A3D"/>
    <w:rsid w:val="007E6EE4"/>
    <w:rsid w:val="007E7287"/>
    <w:rsid w:val="007F0A19"/>
    <w:rsid w:val="007F1736"/>
    <w:rsid w:val="007F1AA6"/>
    <w:rsid w:val="007F2B81"/>
    <w:rsid w:val="007F304D"/>
    <w:rsid w:val="007F3274"/>
    <w:rsid w:val="007F3977"/>
    <w:rsid w:val="007F51FF"/>
    <w:rsid w:val="007F57F3"/>
    <w:rsid w:val="007F59AD"/>
    <w:rsid w:val="007F5D5F"/>
    <w:rsid w:val="007F5D84"/>
    <w:rsid w:val="007F7209"/>
    <w:rsid w:val="007F77C3"/>
    <w:rsid w:val="007F78E7"/>
    <w:rsid w:val="00800DB3"/>
    <w:rsid w:val="00801206"/>
    <w:rsid w:val="00801284"/>
    <w:rsid w:val="008014C9"/>
    <w:rsid w:val="00801504"/>
    <w:rsid w:val="00801E47"/>
    <w:rsid w:val="00801EBE"/>
    <w:rsid w:val="008039A3"/>
    <w:rsid w:val="00804A56"/>
    <w:rsid w:val="008053EF"/>
    <w:rsid w:val="0080651D"/>
    <w:rsid w:val="00807070"/>
    <w:rsid w:val="0080718C"/>
    <w:rsid w:val="00807251"/>
    <w:rsid w:val="0081126B"/>
    <w:rsid w:val="00811822"/>
    <w:rsid w:val="00811B3F"/>
    <w:rsid w:val="008128D4"/>
    <w:rsid w:val="008138EE"/>
    <w:rsid w:val="00814867"/>
    <w:rsid w:val="00817C7E"/>
    <w:rsid w:val="00820A5D"/>
    <w:rsid w:val="00820F93"/>
    <w:rsid w:val="0082126C"/>
    <w:rsid w:val="008212FA"/>
    <w:rsid w:val="00821773"/>
    <w:rsid w:val="00821A54"/>
    <w:rsid w:val="00822A2C"/>
    <w:rsid w:val="0082360E"/>
    <w:rsid w:val="00823A7B"/>
    <w:rsid w:val="008246A4"/>
    <w:rsid w:val="008249D0"/>
    <w:rsid w:val="00824F01"/>
    <w:rsid w:val="0082543B"/>
    <w:rsid w:val="008262EE"/>
    <w:rsid w:val="008264CA"/>
    <w:rsid w:val="00826648"/>
    <w:rsid w:val="00826CE9"/>
    <w:rsid w:val="00826D4D"/>
    <w:rsid w:val="00826FF9"/>
    <w:rsid w:val="008308DC"/>
    <w:rsid w:val="00830B2E"/>
    <w:rsid w:val="00830B3B"/>
    <w:rsid w:val="0083194D"/>
    <w:rsid w:val="008320F6"/>
    <w:rsid w:val="00832129"/>
    <w:rsid w:val="008329D1"/>
    <w:rsid w:val="00834035"/>
    <w:rsid w:val="00834B0E"/>
    <w:rsid w:val="00835990"/>
    <w:rsid w:val="00835AE1"/>
    <w:rsid w:val="00835BC8"/>
    <w:rsid w:val="00835EBA"/>
    <w:rsid w:val="00837471"/>
    <w:rsid w:val="00837792"/>
    <w:rsid w:val="008423FE"/>
    <w:rsid w:val="00842B32"/>
    <w:rsid w:val="00842CB4"/>
    <w:rsid w:val="00842F64"/>
    <w:rsid w:val="00843036"/>
    <w:rsid w:val="00843214"/>
    <w:rsid w:val="008435B7"/>
    <w:rsid w:val="008437EA"/>
    <w:rsid w:val="00843DA8"/>
    <w:rsid w:val="00844273"/>
    <w:rsid w:val="00844319"/>
    <w:rsid w:val="00844F98"/>
    <w:rsid w:val="00846E5B"/>
    <w:rsid w:val="0084796F"/>
    <w:rsid w:val="00850A53"/>
    <w:rsid w:val="00850E1B"/>
    <w:rsid w:val="00850E66"/>
    <w:rsid w:val="008517AE"/>
    <w:rsid w:val="008534E7"/>
    <w:rsid w:val="008535DF"/>
    <w:rsid w:val="00853998"/>
    <w:rsid w:val="00853D63"/>
    <w:rsid w:val="008545B9"/>
    <w:rsid w:val="00854673"/>
    <w:rsid w:val="008548C1"/>
    <w:rsid w:val="008549D5"/>
    <w:rsid w:val="00855E1F"/>
    <w:rsid w:val="00856F28"/>
    <w:rsid w:val="008570A1"/>
    <w:rsid w:val="00857390"/>
    <w:rsid w:val="00857E16"/>
    <w:rsid w:val="00860194"/>
    <w:rsid w:val="008607EC"/>
    <w:rsid w:val="00860E79"/>
    <w:rsid w:val="008618F9"/>
    <w:rsid w:val="00861E24"/>
    <w:rsid w:val="00861F04"/>
    <w:rsid w:val="00862182"/>
    <w:rsid w:val="008630BF"/>
    <w:rsid w:val="00863FAE"/>
    <w:rsid w:val="00864E5E"/>
    <w:rsid w:val="008650CB"/>
    <w:rsid w:val="0086547C"/>
    <w:rsid w:val="008665A9"/>
    <w:rsid w:val="0086692D"/>
    <w:rsid w:val="00867098"/>
    <w:rsid w:val="00867259"/>
    <w:rsid w:val="00871203"/>
    <w:rsid w:val="0087195A"/>
    <w:rsid w:val="00871ECF"/>
    <w:rsid w:val="00872C24"/>
    <w:rsid w:val="008733E5"/>
    <w:rsid w:val="008735E1"/>
    <w:rsid w:val="00873B45"/>
    <w:rsid w:val="00873FEE"/>
    <w:rsid w:val="008748D3"/>
    <w:rsid w:val="00874D67"/>
    <w:rsid w:val="00874FCD"/>
    <w:rsid w:val="008759E7"/>
    <w:rsid w:val="00875EA3"/>
    <w:rsid w:val="00876999"/>
    <w:rsid w:val="00880EC1"/>
    <w:rsid w:val="00882344"/>
    <w:rsid w:val="008823BD"/>
    <w:rsid w:val="00883714"/>
    <w:rsid w:val="00883716"/>
    <w:rsid w:val="008838AE"/>
    <w:rsid w:val="00883BFE"/>
    <w:rsid w:val="00884ED0"/>
    <w:rsid w:val="008858FD"/>
    <w:rsid w:val="00886399"/>
    <w:rsid w:val="00886477"/>
    <w:rsid w:val="00886FAA"/>
    <w:rsid w:val="00886FE8"/>
    <w:rsid w:val="0088769B"/>
    <w:rsid w:val="00887A0E"/>
    <w:rsid w:val="00887CFE"/>
    <w:rsid w:val="0089077E"/>
    <w:rsid w:val="00890F74"/>
    <w:rsid w:val="008915D4"/>
    <w:rsid w:val="00892A42"/>
    <w:rsid w:val="00893F70"/>
    <w:rsid w:val="0089480A"/>
    <w:rsid w:val="008952A6"/>
    <w:rsid w:val="008958E6"/>
    <w:rsid w:val="00896D63"/>
    <w:rsid w:val="00896DF8"/>
    <w:rsid w:val="00897C5D"/>
    <w:rsid w:val="008A157A"/>
    <w:rsid w:val="008A1C88"/>
    <w:rsid w:val="008A2732"/>
    <w:rsid w:val="008A32FD"/>
    <w:rsid w:val="008A3B31"/>
    <w:rsid w:val="008A3B87"/>
    <w:rsid w:val="008A4446"/>
    <w:rsid w:val="008A46CB"/>
    <w:rsid w:val="008A62D4"/>
    <w:rsid w:val="008A66B5"/>
    <w:rsid w:val="008A6A0A"/>
    <w:rsid w:val="008A6D23"/>
    <w:rsid w:val="008A7F7F"/>
    <w:rsid w:val="008B19AD"/>
    <w:rsid w:val="008B1DE9"/>
    <w:rsid w:val="008B22E5"/>
    <w:rsid w:val="008B2D52"/>
    <w:rsid w:val="008B480E"/>
    <w:rsid w:val="008B4C35"/>
    <w:rsid w:val="008B4CA7"/>
    <w:rsid w:val="008B4FEC"/>
    <w:rsid w:val="008B5F61"/>
    <w:rsid w:val="008C0A06"/>
    <w:rsid w:val="008C23C1"/>
    <w:rsid w:val="008C2707"/>
    <w:rsid w:val="008C31D1"/>
    <w:rsid w:val="008C3972"/>
    <w:rsid w:val="008C3AD8"/>
    <w:rsid w:val="008C454C"/>
    <w:rsid w:val="008C5315"/>
    <w:rsid w:val="008C533A"/>
    <w:rsid w:val="008C5BCB"/>
    <w:rsid w:val="008C5DAB"/>
    <w:rsid w:val="008C62B7"/>
    <w:rsid w:val="008C7600"/>
    <w:rsid w:val="008C7B29"/>
    <w:rsid w:val="008D1EFF"/>
    <w:rsid w:val="008D26CA"/>
    <w:rsid w:val="008D31C4"/>
    <w:rsid w:val="008D34C6"/>
    <w:rsid w:val="008D3997"/>
    <w:rsid w:val="008D4400"/>
    <w:rsid w:val="008D48BE"/>
    <w:rsid w:val="008D4ADF"/>
    <w:rsid w:val="008D4DF3"/>
    <w:rsid w:val="008D4E74"/>
    <w:rsid w:val="008D548B"/>
    <w:rsid w:val="008D58A4"/>
    <w:rsid w:val="008D63A1"/>
    <w:rsid w:val="008D6DAF"/>
    <w:rsid w:val="008D6DFD"/>
    <w:rsid w:val="008D7BDB"/>
    <w:rsid w:val="008D7C8A"/>
    <w:rsid w:val="008D7E99"/>
    <w:rsid w:val="008E00FE"/>
    <w:rsid w:val="008E15AC"/>
    <w:rsid w:val="008E1DFE"/>
    <w:rsid w:val="008E2C3C"/>
    <w:rsid w:val="008E3964"/>
    <w:rsid w:val="008E4F32"/>
    <w:rsid w:val="008E5761"/>
    <w:rsid w:val="008E5DBE"/>
    <w:rsid w:val="008E6DFC"/>
    <w:rsid w:val="008E702B"/>
    <w:rsid w:val="008F0C78"/>
    <w:rsid w:val="008F10C9"/>
    <w:rsid w:val="008F1F08"/>
    <w:rsid w:val="008F26FD"/>
    <w:rsid w:val="008F2DED"/>
    <w:rsid w:val="008F2FF3"/>
    <w:rsid w:val="008F3ACE"/>
    <w:rsid w:val="008F3F13"/>
    <w:rsid w:val="008F5339"/>
    <w:rsid w:val="008F77A5"/>
    <w:rsid w:val="00900DAF"/>
    <w:rsid w:val="00903C2B"/>
    <w:rsid w:val="00904F8E"/>
    <w:rsid w:val="0090515C"/>
    <w:rsid w:val="00905788"/>
    <w:rsid w:val="00906BAE"/>
    <w:rsid w:val="00906F05"/>
    <w:rsid w:val="009071F5"/>
    <w:rsid w:val="009075DA"/>
    <w:rsid w:val="00907AD8"/>
    <w:rsid w:val="00910B0E"/>
    <w:rsid w:val="00911192"/>
    <w:rsid w:val="009126B7"/>
    <w:rsid w:val="00912AB0"/>
    <w:rsid w:val="0091351A"/>
    <w:rsid w:val="00913760"/>
    <w:rsid w:val="00913AED"/>
    <w:rsid w:val="009146CD"/>
    <w:rsid w:val="00914740"/>
    <w:rsid w:val="00914A28"/>
    <w:rsid w:val="00914BA4"/>
    <w:rsid w:val="00916C38"/>
    <w:rsid w:val="009178EE"/>
    <w:rsid w:val="009202B6"/>
    <w:rsid w:val="00920D18"/>
    <w:rsid w:val="00921054"/>
    <w:rsid w:val="00921426"/>
    <w:rsid w:val="00921AEE"/>
    <w:rsid w:val="00921DD4"/>
    <w:rsid w:val="009220B8"/>
    <w:rsid w:val="009225E7"/>
    <w:rsid w:val="00922DBA"/>
    <w:rsid w:val="0092489E"/>
    <w:rsid w:val="00925B57"/>
    <w:rsid w:val="00925C0D"/>
    <w:rsid w:val="0092641E"/>
    <w:rsid w:val="009268AC"/>
    <w:rsid w:val="00927BC6"/>
    <w:rsid w:val="009304B6"/>
    <w:rsid w:val="00930BF2"/>
    <w:rsid w:val="009316CD"/>
    <w:rsid w:val="00931835"/>
    <w:rsid w:val="00931C38"/>
    <w:rsid w:val="00931CAB"/>
    <w:rsid w:val="0093238F"/>
    <w:rsid w:val="009327D2"/>
    <w:rsid w:val="009332B1"/>
    <w:rsid w:val="00933A93"/>
    <w:rsid w:val="00933B5E"/>
    <w:rsid w:val="00934194"/>
    <w:rsid w:val="00934FBB"/>
    <w:rsid w:val="009354CF"/>
    <w:rsid w:val="0093596F"/>
    <w:rsid w:val="009362EF"/>
    <w:rsid w:val="0093689E"/>
    <w:rsid w:val="00936CD4"/>
    <w:rsid w:val="00936D1A"/>
    <w:rsid w:val="0093754F"/>
    <w:rsid w:val="00940229"/>
    <w:rsid w:val="00940BC0"/>
    <w:rsid w:val="00941807"/>
    <w:rsid w:val="009421FB"/>
    <w:rsid w:val="00942E10"/>
    <w:rsid w:val="00942FEE"/>
    <w:rsid w:val="0094522A"/>
    <w:rsid w:val="00945DAF"/>
    <w:rsid w:val="009471CA"/>
    <w:rsid w:val="00947373"/>
    <w:rsid w:val="00947C2A"/>
    <w:rsid w:val="00950247"/>
    <w:rsid w:val="00950377"/>
    <w:rsid w:val="00950CC9"/>
    <w:rsid w:val="0095217E"/>
    <w:rsid w:val="00952D31"/>
    <w:rsid w:val="00953DFF"/>
    <w:rsid w:val="00954524"/>
    <w:rsid w:val="00955893"/>
    <w:rsid w:val="0095634F"/>
    <w:rsid w:val="0095658E"/>
    <w:rsid w:val="00957E21"/>
    <w:rsid w:val="00960375"/>
    <w:rsid w:val="00960B28"/>
    <w:rsid w:val="00961D60"/>
    <w:rsid w:val="00964F35"/>
    <w:rsid w:val="0096502D"/>
    <w:rsid w:val="00965E24"/>
    <w:rsid w:val="00966156"/>
    <w:rsid w:val="009663AA"/>
    <w:rsid w:val="0096646D"/>
    <w:rsid w:val="00966499"/>
    <w:rsid w:val="00966886"/>
    <w:rsid w:val="009672DD"/>
    <w:rsid w:val="00967CC4"/>
    <w:rsid w:val="00967FDA"/>
    <w:rsid w:val="00970EE6"/>
    <w:rsid w:val="009716FC"/>
    <w:rsid w:val="00971AC9"/>
    <w:rsid w:val="00971D07"/>
    <w:rsid w:val="00971EB9"/>
    <w:rsid w:val="00972185"/>
    <w:rsid w:val="00972601"/>
    <w:rsid w:val="00973D47"/>
    <w:rsid w:val="009744BC"/>
    <w:rsid w:val="00974D39"/>
    <w:rsid w:val="00974EDB"/>
    <w:rsid w:val="00975020"/>
    <w:rsid w:val="00975EBA"/>
    <w:rsid w:val="00975FA0"/>
    <w:rsid w:val="00976617"/>
    <w:rsid w:val="0097686A"/>
    <w:rsid w:val="009775E6"/>
    <w:rsid w:val="00977EF5"/>
    <w:rsid w:val="0098060D"/>
    <w:rsid w:val="009816C3"/>
    <w:rsid w:val="00981F59"/>
    <w:rsid w:val="00983FD6"/>
    <w:rsid w:val="009846F7"/>
    <w:rsid w:val="009853ED"/>
    <w:rsid w:val="00985B26"/>
    <w:rsid w:val="00986EA1"/>
    <w:rsid w:val="00987150"/>
    <w:rsid w:val="009876F7"/>
    <w:rsid w:val="00990071"/>
    <w:rsid w:val="0099093B"/>
    <w:rsid w:val="009910C8"/>
    <w:rsid w:val="00991476"/>
    <w:rsid w:val="00993222"/>
    <w:rsid w:val="009932A5"/>
    <w:rsid w:val="0099553C"/>
    <w:rsid w:val="0099558B"/>
    <w:rsid w:val="00995B01"/>
    <w:rsid w:val="009968D1"/>
    <w:rsid w:val="00996A9A"/>
    <w:rsid w:val="009A10B2"/>
    <w:rsid w:val="009A1339"/>
    <w:rsid w:val="009A18FF"/>
    <w:rsid w:val="009A19E8"/>
    <w:rsid w:val="009A1C2C"/>
    <w:rsid w:val="009A46BA"/>
    <w:rsid w:val="009A4948"/>
    <w:rsid w:val="009A4A04"/>
    <w:rsid w:val="009A4E89"/>
    <w:rsid w:val="009A538A"/>
    <w:rsid w:val="009A542A"/>
    <w:rsid w:val="009A5602"/>
    <w:rsid w:val="009A6D4A"/>
    <w:rsid w:val="009A704D"/>
    <w:rsid w:val="009A712B"/>
    <w:rsid w:val="009A73D2"/>
    <w:rsid w:val="009A7B93"/>
    <w:rsid w:val="009A7E75"/>
    <w:rsid w:val="009B0CE8"/>
    <w:rsid w:val="009B1124"/>
    <w:rsid w:val="009B1A46"/>
    <w:rsid w:val="009B1BFD"/>
    <w:rsid w:val="009B23B4"/>
    <w:rsid w:val="009B2DF2"/>
    <w:rsid w:val="009B34A9"/>
    <w:rsid w:val="009B37DC"/>
    <w:rsid w:val="009B3958"/>
    <w:rsid w:val="009B439F"/>
    <w:rsid w:val="009B4C06"/>
    <w:rsid w:val="009B4DAF"/>
    <w:rsid w:val="009B54E7"/>
    <w:rsid w:val="009B5CCD"/>
    <w:rsid w:val="009B605C"/>
    <w:rsid w:val="009B6400"/>
    <w:rsid w:val="009B6CA1"/>
    <w:rsid w:val="009B6DBC"/>
    <w:rsid w:val="009B7605"/>
    <w:rsid w:val="009B7BF7"/>
    <w:rsid w:val="009B7F4D"/>
    <w:rsid w:val="009C08B0"/>
    <w:rsid w:val="009C1877"/>
    <w:rsid w:val="009C1A06"/>
    <w:rsid w:val="009C1E19"/>
    <w:rsid w:val="009C2730"/>
    <w:rsid w:val="009C2945"/>
    <w:rsid w:val="009C3354"/>
    <w:rsid w:val="009C5096"/>
    <w:rsid w:val="009C52C5"/>
    <w:rsid w:val="009C68C9"/>
    <w:rsid w:val="009C6C96"/>
    <w:rsid w:val="009D0CB0"/>
    <w:rsid w:val="009D0E1B"/>
    <w:rsid w:val="009D382D"/>
    <w:rsid w:val="009D3A7A"/>
    <w:rsid w:val="009D3F21"/>
    <w:rsid w:val="009D44A8"/>
    <w:rsid w:val="009D54DD"/>
    <w:rsid w:val="009D59B9"/>
    <w:rsid w:val="009D713F"/>
    <w:rsid w:val="009E0681"/>
    <w:rsid w:val="009E07FC"/>
    <w:rsid w:val="009E1514"/>
    <w:rsid w:val="009E2483"/>
    <w:rsid w:val="009E2C70"/>
    <w:rsid w:val="009E3D26"/>
    <w:rsid w:val="009E49CD"/>
    <w:rsid w:val="009E5800"/>
    <w:rsid w:val="009E5E2C"/>
    <w:rsid w:val="009E6696"/>
    <w:rsid w:val="009E6B47"/>
    <w:rsid w:val="009E7070"/>
    <w:rsid w:val="009E7C81"/>
    <w:rsid w:val="009E7D52"/>
    <w:rsid w:val="009F0654"/>
    <w:rsid w:val="009F0816"/>
    <w:rsid w:val="009F0D93"/>
    <w:rsid w:val="009F1450"/>
    <w:rsid w:val="009F1DB1"/>
    <w:rsid w:val="009F2063"/>
    <w:rsid w:val="009F2C2C"/>
    <w:rsid w:val="009F3018"/>
    <w:rsid w:val="009F3DE9"/>
    <w:rsid w:val="009F4157"/>
    <w:rsid w:val="009F52F3"/>
    <w:rsid w:val="009F55B3"/>
    <w:rsid w:val="009F5706"/>
    <w:rsid w:val="009F7A9A"/>
    <w:rsid w:val="00A0003B"/>
    <w:rsid w:val="00A006EE"/>
    <w:rsid w:val="00A00935"/>
    <w:rsid w:val="00A00D06"/>
    <w:rsid w:val="00A01508"/>
    <w:rsid w:val="00A02083"/>
    <w:rsid w:val="00A029A4"/>
    <w:rsid w:val="00A03538"/>
    <w:rsid w:val="00A035DF"/>
    <w:rsid w:val="00A037A5"/>
    <w:rsid w:val="00A037F3"/>
    <w:rsid w:val="00A0387C"/>
    <w:rsid w:val="00A03A97"/>
    <w:rsid w:val="00A03DBF"/>
    <w:rsid w:val="00A04608"/>
    <w:rsid w:val="00A0464A"/>
    <w:rsid w:val="00A046C7"/>
    <w:rsid w:val="00A049EB"/>
    <w:rsid w:val="00A0740C"/>
    <w:rsid w:val="00A0767A"/>
    <w:rsid w:val="00A10043"/>
    <w:rsid w:val="00A10090"/>
    <w:rsid w:val="00A1068D"/>
    <w:rsid w:val="00A10836"/>
    <w:rsid w:val="00A10E64"/>
    <w:rsid w:val="00A113C0"/>
    <w:rsid w:val="00A12B27"/>
    <w:rsid w:val="00A13B83"/>
    <w:rsid w:val="00A13FF6"/>
    <w:rsid w:val="00A159BA"/>
    <w:rsid w:val="00A16417"/>
    <w:rsid w:val="00A16752"/>
    <w:rsid w:val="00A16B9C"/>
    <w:rsid w:val="00A16D79"/>
    <w:rsid w:val="00A17556"/>
    <w:rsid w:val="00A17EE7"/>
    <w:rsid w:val="00A205F6"/>
    <w:rsid w:val="00A20C17"/>
    <w:rsid w:val="00A20C21"/>
    <w:rsid w:val="00A21696"/>
    <w:rsid w:val="00A21B33"/>
    <w:rsid w:val="00A221B2"/>
    <w:rsid w:val="00A223DF"/>
    <w:rsid w:val="00A22812"/>
    <w:rsid w:val="00A2363C"/>
    <w:rsid w:val="00A2394F"/>
    <w:rsid w:val="00A240A6"/>
    <w:rsid w:val="00A248D1"/>
    <w:rsid w:val="00A249F3"/>
    <w:rsid w:val="00A275EA"/>
    <w:rsid w:val="00A27A5B"/>
    <w:rsid w:val="00A307E6"/>
    <w:rsid w:val="00A316EB"/>
    <w:rsid w:val="00A319EB"/>
    <w:rsid w:val="00A3248C"/>
    <w:rsid w:val="00A325EE"/>
    <w:rsid w:val="00A32A72"/>
    <w:rsid w:val="00A32D66"/>
    <w:rsid w:val="00A3406B"/>
    <w:rsid w:val="00A34B6C"/>
    <w:rsid w:val="00A356CA"/>
    <w:rsid w:val="00A36197"/>
    <w:rsid w:val="00A3661A"/>
    <w:rsid w:val="00A36715"/>
    <w:rsid w:val="00A36AAD"/>
    <w:rsid w:val="00A36DB4"/>
    <w:rsid w:val="00A37085"/>
    <w:rsid w:val="00A3785A"/>
    <w:rsid w:val="00A37F34"/>
    <w:rsid w:val="00A4058B"/>
    <w:rsid w:val="00A40A2E"/>
    <w:rsid w:val="00A40BCC"/>
    <w:rsid w:val="00A40F5A"/>
    <w:rsid w:val="00A41DE6"/>
    <w:rsid w:val="00A42600"/>
    <w:rsid w:val="00A43B6B"/>
    <w:rsid w:val="00A44FD2"/>
    <w:rsid w:val="00A4511A"/>
    <w:rsid w:val="00A451BE"/>
    <w:rsid w:val="00A51381"/>
    <w:rsid w:val="00A51F8E"/>
    <w:rsid w:val="00A52104"/>
    <w:rsid w:val="00A52269"/>
    <w:rsid w:val="00A522E5"/>
    <w:rsid w:val="00A53B14"/>
    <w:rsid w:val="00A558AC"/>
    <w:rsid w:val="00A55E4A"/>
    <w:rsid w:val="00A56068"/>
    <w:rsid w:val="00A56DE0"/>
    <w:rsid w:val="00A574BE"/>
    <w:rsid w:val="00A60369"/>
    <w:rsid w:val="00A61BE1"/>
    <w:rsid w:val="00A61E94"/>
    <w:rsid w:val="00A6301F"/>
    <w:rsid w:val="00A6313E"/>
    <w:rsid w:val="00A6340B"/>
    <w:rsid w:val="00A63C54"/>
    <w:rsid w:val="00A63C5E"/>
    <w:rsid w:val="00A64A14"/>
    <w:rsid w:val="00A64D11"/>
    <w:rsid w:val="00A66BAC"/>
    <w:rsid w:val="00A66DEF"/>
    <w:rsid w:val="00A67250"/>
    <w:rsid w:val="00A674DF"/>
    <w:rsid w:val="00A675B2"/>
    <w:rsid w:val="00A67F5A"/>
    <w:rsid w:val="00A70263"/>
    <w:rsid w:val="00A71262"/>
    <w:rsid w:val="00A71E37"/>
    <w:rsid w:val="00A722C3"/>
    <w:rsid w:val="00A72477"/>
    <w:rsid w:val="00A73113"/>
    <w:rsid w:val="00A73CC2"/>
    <w:rsid w:val="00A74C24"/>
    <w:rsid w:val="00A74E5B"/>
    <w:rsid w:val="00A74EA6"/>
    <w:rsid w:val="00A74F60"/>
    <w:rsid w:val="00A766BE"/>
    <w:rsid w:val="00A76747"/>
    <w:rsid w:val="00A76D11"/>
    <w:rsid w:val="00A7748B"/>
    <w:rsid w:val="00A77F08"/>
    <w:rsid w:val="00A8005A"/>
    <w:rsid w:val="00A81826"/>
    <w:rsid w:val="00A82A50"/>
    <w:rsid w:val="00A83248"/>
    <w:rsid w:val="00A83941"/>
    <w:rsid w:val="00A83F25"/>
    <w:rsid w:val="00A84816"/>
    <w:rsid w:val="00A84D43"/>
    <w:rsid w:val="00A85129"/>
    <w:rsid w:val="00A851A5"/>
    <w:rsid w:val="00A85614"/>
    <w:rsid w:val="00A858AB"/>
    <w:rsid w:val="00A86902"/>
    <w:rsid w:val="00A86BFA"/>
    <w:rsid w:val="00A86CFC"/>
    <w:rsid w:val="00A90112"/>
    <w:rsid w:val="00A902D5"/>
    <w:rsid w:val="00A90B9A"/>
    <w:rsid w:val="00A912A5"/>
    <w:rsid w:val="00A912E8"/>
    <w:rsid w:val="00A9237A"/>
    <w:rsid w:val="00A924E9"/>
    <w:rsid w:val="00A931D6"/>
    <w:rsid w:val="00A933EB"/>
    <w:rsid w:val="00A94B5E"/>
    <w:rsid w:val="00A954AC"/>
    <w:rsid w:val="00A95C53"/>
    <w:rsid w:val="00A96AE9"/>
    <w:rsid w:val="00A96F53"/>
    <w:rsid w:val="00A96F72"/>
    <w:rsid w:val="00AA026F"/>
    <w:rsid w:val="00AA0F2F"/>
    <w:rsid w:val="00AA13EC"/>
    <w:rsid w:val="00AA146B"/>
    <w:rsid w:val="00AA1F3B"/>
    <w:rsid w:val="00AA2B5D"/>
    <w:rsid w:val="00AA3084"/>
    <w:rsid w:val="00AA3686"/>
    <w:rsid w:val="00AA5E45"/>
    <w:rsid w:val="00AA62F8"/>
    <w:rsid w:val="00AA69D2"/>
    <w:rsid w:val="00AA6E78"/>
    <w:rsid w:val="00AA777A"/>
    <w:rsid w:val="00AB01C2"/>
    <w:rsid w:val="00AB1B86"/>
    <w:rsid w:val="00AB1FB2"/>
    <w:rsid w:val="00AB254C"/>
    <w:rsid w:val="00AB2BEE"/>
    <w:rsid w:val="00AB2C49"/>
    <w:rsid w:val="00AB3FA9"/>
    <w:rsid w:val="00AB5B6A"/>
    <w:rsid w:val="00AB61F5"/>
    <w:rsid w:val="00AB6D8B"/>
    <w:rsid w:val="00AB70AD"/>
    <w:rsid w:val="00AC0008"/>
    <w:rsid w:val="00AC0DA5"/>
    <w:rsid w:val="00AC171D"/>
    <w:rsid w:val="00AC197B"/>
    <w:rsid w:val="00AC27ED"/>
    <w:rsid w:val="00AC3E13"/>
    <w:rsid w:val="00AC4127"/>
    <w:rsid w:val="00AC4C45"/>
    <w:rsid w:val="00AC4EE5"/>
    <w:rsid w:val="00AC5776"/>
    <w:rsid w:val="00AC624A"/>
    <w:rsid w:val="00AC6954"/>
    <w:rsid w:val="00AC6B06"/>
    <w:rsid w:val="00AC70BE"/>
    <w:rsid w:val="00AC795A"/>
    <w:rsid w:val="00AD018D"/>
    <w:rsid w:val="00AD087F"/>
    <w:rsid w:val="00AD1564"/>
    <w:rsid w:val="00AD170D"/>
    <w:rsid w:val="00AD42C6"/>
    <w:rsid w:val="00AD50F5"/>
    <w:rsid w:val="00AD5265"/>
    <w:rsid w:val="00AD5986"/>
    <w:rsid w:val="00AD5AC7"/>
    <w:rsid w:val="00AD6C0A"/>
    <w:rsid w:val="00AD6C54"/>
    <w:rsid w:val="00AD6FB2"/>
    <w:rsid w:val="00AD78DE"/>
    <w:rsid w:val="00AE1CE4"/>
    <w:rsid w:val="00AE1E63"/>
    <w:rsid w:val="00AE2273"/>
    <w:rsid w:val="00AE2BE6"/>
    <w:rsid w:val="00AE32CA"/>
    <w:rsid w:val="00AE380B"/>
    <w:rsid w:val="00AE3C6B"/>
    <w:rsid w:val="00AE4322"/>
    <w:rsid w:val="00AE46FA"/>
    <w:rsid w:val="00AE5121"/>
    <w:rsid w:val="00AE65A5"/>
    <w:rsid w:val="00AE6B8B"/>
    <w:rsid w:val="00AF02D5"/>
    <w:rsid w:val="00AF0949"/>
    <w:rsid w:val="00AF2900"/>
    <w:rsid w:val="00AF29B4"/>
    <w:rsid w:val="00AF2E10"/>
    <w:rsid w:val="00AF34E5"/>
    <w:rsid w:val="00AF393B"/>
    <w:rsid w:val="00AF395E"/>
    <w:rsid w:val="00AF3DE1"/>
    <w:rsid w:val="00AF3FF4"/>
    <w:rsid w:val="00AF5515"/>
    <w:rsid w:val="00AF55F0"/>
    <w:rsid w:val="00AF64C0"/>
    <w:rsid w:val="00AF7271"/>
    <w:rsid w:val="00AF73E6"/>
    <w:rsid w:val="00AF7FD0"/>
    <w:rsid w:val="00B002DE"/>
    <w:rsid w:val="00B00B96"/>
    <w:rsid w:val="00B00E62"/>
    <w:rsid w:val="00B01F6A"/>
    <w:rsid w:val="00B02369"/>
    <w:rsid w:val="00B02BE0"/>
    <w:rsid w:val="00B02D04"/>
    <w:rsid w:val="00B030F9"/>
    <w:rsid w:val="00B0376E"/>
    <w:rsid w:val="00B03F0A"/>
    <w:rsid w:val="00B041EB"/>
    <w:rsid w:val="00B0442E"/>
    <w:rsid w:val="00B04A41"/>
    <w:rsid w:val="00B04AB4"/>
    <w:rsid w:val="00B04C8D"/>
    <w:rsid w:val="00B05155"/>
    <w:rsid w:val="00B0547C"/>
    <w:rsid w:val="00B05504"/>
    <w:rsid w:val="00B0627F"/>
    <w:rsid w:val="00B06ADF"/>
    <w:rsid w:val="00B06F7F"/>
    <w:rsid w:val="00B071F8"/>
    <w:rsid w:val="00B1071D"/>
    <w:rsid w:val="00B108F5"/>
    <w:rsid w:val="00B10BD6"/>
    <w:rsid w:val="00B121F0"/>
    <w:rsid w:val="00B129C9"/>
    <w:rsid w:val="00B13761"/>
    <w:rsid w:val="00B13E22"/>
    <w:rsid w:val="00B13E4C"/>
    <w:rsid w:val="00B14627"/>
    <w:rsid w:val="00B1479D"/>
    <w:rsid w:val="00B14E98"/>
    <w:rsid w:val="00B1575B"/>
    <w:rsid w:val="00B158BD"/>
    <w:rsid w:val="00B17F89"/>
    <w:rsid w:val="00B2094B"/>
    <w:rsid w:val="00B2129A"/>
    <w:rsid w:val="00B214A2"/>
    <w:rsid w:val="00B215E2"/>
    <w:rsid w:val="00B21CF8"/>
    <w:rsid w:val="00B22096"/>
    <w:rsid w:val="00B22B37"/>
    <w:rsid w:val="00B22E5B"/>
    <w:rsid w:val="00B239A1"/>
    <w:rsid w:val="00B23C9F"/>
    <w:rsid w:val="00B2437C"/>
    <w:rsid w:val="00B2498F"/>
    <w:rsid w:val="00B24DCB"/>
    <w:rsid w:val="00B25525"/>
    <w:rsid w:val="00B258E0"/>
    <w:rsid w:val="00B266C0"/>
    <w:rsid w:val="00B30214"/>
    <w:rsid w:val="00B30607"/>
    <w:rsid w:val="00B30CE2"/>
    <w:rsid w:val="00B3190A"/>
    <w:rsid w:val="00B32454"/>
    <w:rsid w:val="00B32E08"/>
    <w:rsid w:val="00B33156"/>
    <w:rsid w:val="00B33AAD"/>
    <w:rsid w:val="00B3584B"/>
    <w:rsid w:val="00B35EB9"/>
    <w:rsid w:val="00B36A8C"/>
    <w:rsid w:val="00B36BA7"/>
    <w:rsid w:val="00B36C16"/>
    <w:rsid w:val="00B4024D"/>
    <w:rsid w:val="00B40292"/>
    <w:rsid w:val="00B406B2"/>
    <w:rsid w:val="00B413A6"/>
    <w:rsid w:val="00B41D6C"/>
    <w:rsid w:val="00B42428"/>
    <w:rsid w:val="00B42901"/>
    <w:rsid w:val="00B42DA9"/>
    <w:rsid w:val="00B43DDD"/>
    <w:rsid w:val="00B43EA6"/>
    <w:rsid w:val="00B44CC8"/>
    <w:rsid w:val="00B44E3E"/>
    <w:rsid w:val="00B459CB"/>
    <w:rsid w:val="00B45CF5"/>
    <w:rsid w:val="00B45FD5"/>
    <w:rsid w:val="00B46CDF"/>
    <w:rsid w:val="00B4799D"/>
    <w:rsid w:val="00B47DDF"/>
    <w:rsid w:val="00B50A30"/>
    <w:rsid w:val="00B516AE"/>
    <w:rsid w:val="00B51B3C"/>
    <w:rsid w:val="00B52C0E"/>
    <w:rsid w:val="00B54434"/>
    <w:rsid w:val="00B54513"/>
    <w:rsid w:val="00B55168"/>
    <w:rsid w:val="00B55778"/>
    <w:rsid w:val="00B56F0A"/>
    <w:rsid w:val="00B57575"/>
    <w:rsid w:val="00B57AE4"/>
    <w:rsid w:val="00B60320"/>
    <w:rsid w:val="00B604EE"/>
    <w:rsid w:val="00B61A0D"/>
    <w:rsid w:val="00B62ECA"/>
    <w:rsid w:val="00B62F09"/>
    <w:rsid w:val="00B63FE7"/>
    <w:rsid w:val="00B6492D"/>
    <w:rsid w:val="00B64C24"/>
    <w:rsid w:val="00B6559A"/>
    <w:rsid w:val="00B66433"/>
    <w:rsid w:val="00B6675C"/>
    <w:rsid w:val="00B67200"/>
    <w:rsid w:val="00B70197"/>
    <w:rsid w:val="00B70775"/>
    <w:rsid w:val="00B71423"/>
    <w:rsid w:val="00B71534"/>
    <w:rsid w:val="00B71A61"/>
    <w:rsid w:val="00B71AF0"/>
    <w:rsid w:val="00B71F31"/>
    <w:rsid w:val="00B72D1B"/>
    <w:rsid w:val="00B72D84"/>
    <w:rsid w:val="00B731B2"/>
    <w:rsid w:val="00B7337B"/>
    <w:rsid w:val="00B739DB"/>
    <w:rsid w:val="00B73AB1"/>
    <w:rsid w:val="00B73D0F"/>
    <w:rsid w:val="00B7432D"/>
    <w:rsid w:val="00B74427"/>
    <w:rsid w:val="00B745A4"/>
    <w:rsid w:val="00B746D3"/>
    <w:rsid w:val="00B752FD"/>
    <w:rsid w:val="00B75376"/>
    <w:rsid w:val="00B75DEF"/>
    <w:rsid w:val="00B76DB6"/>
    <w:rsid w:val="00B772B4"/>
    <w:rsid w:val="00B7787F"/>
    <w:rsid w:val="00B77BF4"/>
    <w:rsid w:val="00B80017"/>
    <w:rsid w:val="00B80595"/>
    <w:rsid w:val="00B819E1"/>
    <w:rsid w:val="00B832CA"/>
    <w:rsid w:val="00B839F6"/>
    <w:rsid w:val="00B83C3B"/>
    <w:rsid w:val="00B83D2B"/>
    <w:rsid w:val="00B84373"/>
    <w:rsid w:val="00B85692"/>
    <w:rsid w:val="00B858D9"/>
    <w:rsid w:val="00B85FED"/>
    <w:rsid w:val="00B86136"/>
    <w:rsid w:val="00B86167"/>
    <w:rsid w:val="00B86F27"/>
    <w:rsid w:val="00B871CF"/>
    <w:rsid w:val="00B87F5F"/>
    <w:rsid w:val="00B91888"/>
    <w:rsid w:val="00B918FC"/>
    <w:rsid w:val="00B91D85"/>
    <w:rsid w:val="00B92976"/>
    <w:rsid w:val="00B93396"/>
    <w:rsid w:val="00B93672"/>
    <w:rsid w:val="00B93F38"/>
    <w:rsid w:val="00B95A1B"/>
    <w:rsid w:val="00B96236"/>
    <w:rsid w:val="00B96548"/>
    <w:rsid w:val="00B96769"/>
    <w:rsid w:val="00B96DD1"/>
    <w:rsid w:val="00B9764D"/>
    <w:rsid w:val="00BA0839"/>
    <w:rsid w:val="00BA094A"/>
    <w:rsid w:val="00BA0C62"/>
    <w:rsid w:val="00BA11CD"/>
    <w:rsid w:val="00BA1770"/>
    <w:rsid w:val="00BA2203"/>
    <w:rsid w:val="00BA23DA"/>
    <w:rsid w:val="00BA4653"/>
    <w:rsid w:val="00BA4BE1"/>
    <w:rsid w:val="00BA5909"/>
    <w:rsid w:val="00BB08CB"/>
    <w:rsid w:val="00BB0BF3"/>
    <w:rsid w:val="00BB103E"/>
    <w:rsid w:val="00BB1514"/>
    <w:rsid w:val="00BB1C07"/>
    <w:rsid w:val="00BB2237"/>
    <w:rsid w:val="00BB2354"/>
    <w:rsid w:val="00BB25EB"/>
    <w:rsid w:val="00BB30BB"/>
    <w:rsid w:val="00BB40B5"/>
    <w:rsid w:val="00BB40C9"/>
    <w:rsid w:val="00BB60FB"/>
    <w:rsid w:val="00BB6228"/>
    <w:rsid w:val="00BB639C"/>
    <w:rsid w:val="00BB6CD3"/>
    <w:rsid w:val="00BB7963"/>
    <w:rsid w:val="00BB7CEE"/>
    <w:rsid w:val="00BC0397"/>
    <w:rsid w:val="00BC0EB3"/>
    <w:rsid w:val="00BC0F31"/>
    <w:rsid w:val="00BC103A"/>
    <w:rsid w:val="00BC1289"/>
    <w:rsid w:val="00BC1E36"/>
    <w:rsid w:val="00BC1FFB"/>
    <w:rsid w:val="00BC20EF"/>
    <w:rsid w:val="00BC2B48"/>
    <w:rsid w:val="00BC2C53"/>
    <w:rsid w:val="00BC38AC"/>
    <w:rsid w:val="00BC47E8"/>
    <w:rsid w:val="00BC47EE"/>
    <w:rsid w:val="00BC5E1D"/>
    <w:rsid w:val="00BC631C"/>
    <w:rsid w:val="00BC6ED8"/>
    <w:rsid w:val="00BC6F00"/>
    <w:rsid w:val="00BC6F18"/>
    <w:rsid w:val="00BC7769"/>
    <w:rsid w:val="00BC78DC"/>
    <w:rsid w:val="00BD0139"/>
    <w:rsid w:val="00BD02CE"/>
    <w:rsid w:val="00BD0328"/>
    <w:rsid w:val="00BD200E"/>
    <w:rsid w:val="00BD313A"/>
    <w:rsid w:val="00BD3B2D"/>
    <w:rsid w:val="00BD4411"/>
    <w:rsid w:val="00BD4DFE"/>
    <w:rsid w:val="00BD54A6"/>
    <w:rsid w:val="00BD6923"/>
    <w:rsid w:val="00BD6CE5"/>
    <w:rsid w:val="00BE028E"/>
    <w:rsid w:val="00BE10A4"/>
    <w:rsid w:val="00BE1B3D"/>
    <w:rsid w:val="00BE1FB5"/>
    <w:rsid w:val="00BE37B3"/>
    <w:rsid w:val="00BE40DA"/>
    <w:rsid w:val="00BE446B"/>
    <w:rsid w:val="00BE498F"/>
    <w:rsid w:val="00BE4DBE"/>
    <w:rsid w:val="00BE545F"/>
    <w:rsid w:val="00BE5466"/>
    <w:rsid w:val="00BE5797"/>
    <w:rsid w:val="00BE5F93"/>
    <w:rsid w:val="00BE65F9"/>
    <w:rsid w:val="00BE78F8"/>
    <w:rsid w:val="00BF00E5"/>
    <w:rsid w:val="00BF0829"/>
    <w:rsid w:val="00BF0D84"/>
    <w:rsid w:val="00BF109C"/>
    <w:rsid w:val="00BF10F9"/>
    <w:rsid w:val="00BF1970"/>
    <w:rsid w:val="00BF1D81"/>
    <w:rsid w:val="00BF2254"/>
    <w:rsid w:val="00BF3528"/>
    <w:rsid w:val="00BF3A5B"/>
    <w:rsid w:val="00BF3B9B"/>
    <w:rsid w:val="00BF3EC6"/>
    <w:rsid w:val="00BF4892"/>
    <w:rsid w:val="00BF4C0E"/>
    <w:rsid w:val="00BF5A33"/>
    <w:rsid w:val="00BF65CA"/>
    <w:rsid w:val="00BF67A1"/>
    <w:rsid w:val="00BF68C0"/>
    <w:rsid w:val="00BF76E1"/>
    <w:rsid w:val="00BF79BD"/>
    <w:rsid w:val="00C0016D"/>
    <w:rsid w:val="00C00931"/>
    <w:rsid w:val="00C016B1"/>
    <w:rsid w:val="00C01854"/>
    <w:rsid w:val="00C01937"/>
    <w:rsid w:val="00C02290"/>
    <w:rsid w:val="00C02537"/>
    <w:rsid w:val="00C03356"/>
    <w:rsid w:val="00C03F48"/>
    <w:rsid w:val="00C040DB"/>
    <w:rsid w:val="00C04104"/>
    <w:rsid w:val="00C0487A"/>
    <w:rsid w:val="00C04E8B"/>
    <w:rsid w:val="00C05600"/>
    <w:rsid w:val="00C05801"/>
    <w:rsid w:val="00C0580F"/>
    <w:rsid w:val="00C06356"/>
    <w:rsid w:val="00C10208"/>
    <w:rsid w:val="00C112D8"/>
    <w:rsid w:val="00C127C8"/>
    <w:rsid w:val="00C14495"/>
    <w:rsid w:val="00C15238"/>
    <w:rsid w:val="00C15409"/>
    <w:rsid w:val="00C154AE"/>
    <w:rsid w:val="00C15810"/>
    <w:rsid w:val="00C15B12"/>
    <w:rsid w:val="00C16F00"/>
    <w:rsid w:val="00C1728D"/>
    <w:rsid w:val="00C17A8B"/>
    <w:rsid w:val="00C21FDA"/>
    <w:rsid w:val="00C22649"/>
    <w:rsid w:val="00C2270E"/>
    <w:rsid w:val="00C236C2"/>
    <w:rsid w:val="00C23D69"/>
    <w:rsid w:val="00C23DFD"/>
    <w:rsid w:val="00C23EB3"/>
    <w:rsid w:val="00C24538"/>
    <w:rsid w:val="00C24E91"/>
    <w:rsid w:val="00C26987"/>
    <w:rsid w:val="00C269C0"/>
    <w:rsid w:val="00C26FFE"/>
    <w:rsid w:val="00C27CDE"/>
    <w:rsid w:val="00C3036C"/>
    <w:rsid w:val="00C30B7B"/>
    <w:rsid w:val="00C327E2"/>
    <w:rsid w:val="00C32E11"/>
    <w:rsid w:val="00C3327E"/>
    <w:rsid w:val="00C34268"/>
    <w:rsid w:val="00C359A7"/>
    <w:rsid w:val="00C35DF3"/>
    <w:rsid w:val="00C360C4"/>
    <w:rsid w:val="00C361EE"/>
    <w:rsid w:val="00C36DC1"/>
    <w:rsid w:val="00C3704D"/>
    <w:rsid w:val="00C37E07"/>
    <w:rsid w:val="00C37E0C"/>
    <w:rsid w:val="00C402F1"/>
    <w:rsid w:val="00C404B2"/>
    <w:rsid w:val="00C4108B"/>
    <w:rsid w:val="00C42BBA"/>
    <w:rsid w:val="00C42BF7"/>
    <w:rsid w:val="00C431E1"/>
    <w:rsid w:val="00C434A0"/>
    <w:rsid w:val="00C438D5"/>
    <w:rsid w:val="00C43C39"/>
    <w:rsid w:val="00C4422D"/>
    <w:rsid w:val="00C44B2D"/>
    <w:rsid w:val="00C4579E"/>
    <w:rsid w:val="00C4595A"/>
    <w:rsid w:val="00C4632D"/>
    <w:rsid w:val="00C46D8F"/>
    <w:rsid w:val="00C47188"/>
    <w:rsid w:val="00C5019C"/>
    <w:rsid w:val="00C50287"/>
    <w:rsid w:val="00C51397"/>
    <w:rsid w:val="00C516F4"/>
    <w:rsid w:val="00C5203D"/>
    <w:rsid w:val="00C52443"/>
    <w:rsid w:val="00C52484"/>
    <w:rsid w:val="00C529F4"/>
    <w:rsid w:val="00C52C9B"/>
    <w:rsid w:val="00C53794"/>
    <w:rsid w:val="00C53887"/>
    <w:rsid w:val="00C53BBE"/>
    <w:rsid w:val="00C542EA"/>
    <w:rsid w:val="00C54421"/>
    <w:rsid w:val="00C549A9"/>
    <w:rsid w:val="00C5546B"/>
    <w:rsid w:val="00C5601F"/>
    <w:rsid w:val="00C568A4"/>
    <w:rsid w:val="00C57002"/>
    <w:rsid w:val="00C57235"/>
    <w:rsid w:val="00C57A3C"/>
    <w:rsid w:val="00C60605"/>
    <w:rsid w:val="00C610FF"/>
    <w:rsid w:val="00C616FE"/>
    <w:rsid w:val="00C623A5"/>
    <w:rsid w:val="00C62C19"/>
    <w:rsid w:val="00C63ACD"/>
    <w:rsid w:val="00C63BB9"/>
    <w:rsid w:val="00C63F1E"/>
    <w:rsid w:val="00C63FAC"/>
    <w:rsid w:val="00C64A56"/>
    <w:rsid w:val="00C650A0"/>
    <w:rsid w:val="00C650B9"/>
    <w:rsid w:val="00C655DE"/>
    <w:rsid w:val="00C6564F"/>
    <w:rsid w:val="00C65C8B"/>
    <w:rsid w:val="00C65FB7"/>
    <w:rsid w:val="00C664C2"/>
    <w:rsid w:val="00C6733F"/>
    <w:rsid w:val="00C675EC"/>
    <w:rsid w:val="00C67B70"/>
    <w:rsid w:val="00C70948"/>
    <w:rsid w:val="00C70A1A"/>
    <w:rsid w:val="00C70A6D"/>
    <w:rsid w:val="00C71121"/>
    <w:rsid w:val="00C712EF"/>
    <w:rsid w:val="00C71C83"/>
    <w:rsid w:val="00C71CFB"/>
    <w:rsid w:val="00C721E9"/>
    <w:rsid w:val="00C738C9"/>
    <w:rsid w:val="00C739BD"/>
    <w:rsid w:val="00C740BE"/>
    <w:rsid w:val="00C7444D"/>
    <w:rsid w:val="00C74481"/>
    <w:rsid w:val="00C750F2"/>
    <w:rsid w:val="00C75703"/>
    <w:rsid w:val="00C75AE0"/>
    <w:rsid w:val="00C75C2A"/>
    <w:rsid w:val="00C75E8E"/>
    <w:rsid w:val="00C75F0D"/>
    <w:rsid w:val="00C76F7D"/>
    <w:rsid w:val="00C7709E"/>
    <w:rsid w:val="00C77D56"/>
    <w:rsid w:val="00C77F83"/>
    <w:rsid w:val="00C77F8F"/>
    <w:rsid w:val="00C80B2B"/>
    <w:rsid w:val="00C81BBE"/>
    <w:rsid w:val="00C81C2E"/>
    <w:rsid w:val="00C81D47"/>
    <w:rsid w:val="00C82341"/>
    <w:rsid w:val="00C829CF"/>
    <w:rsid w:val="00C82B2D"/>
    <w:rsid w:val="00C84C3C"/>
    <w:rsid w:val="00C855D4"/>
    <w:rsid w:val="00C865A1"/>
    <w:rsid w:val="00C869EB"/>
    <w:rsid w:val="00C87308"/>
    <w:rsid w:val="00C877C2"/>
    <w:rsid w:val="00C90416"/>
    <w:rsid w:val="00C90664"/>
    <w:rsid w:val="00C90706"/>
    <w:rsid w:val="00C90950"/>
    <w:rsid w:val="00C91287"/>
    <w:rsid w:val="00C91C25"/>
    <w:rsid w:val="00C922AA"/>
    <w:rsid w:val="00C92DF4"/>
    <w:rsid w:val="00C93353"/>
    <w:rsid w:val="00C93BBE"/>
    <w:rsid w:val="00C94870"/>
    <w:rsid w:val="00C94CA0"/>
    <w:rsid w:val="00C9532C"/>
    <w:rsid w:val="00C956E5"/>
    <w:rsid w:val="00C95A60"/>
    <w:rsid w:val="00C963BF"/>
    <w:rsid w:val="00C9762C"/>
    <w:rsid w:val="00C978BF"/>
    <w:rsid w:val="00CA018D"/>
    <w:rsid w:val="00CA0576"/>
    <w:rsid w:val="00CA0BBF"/>
    <w:rsid w:val="00CA13D1"/>
    <w:rsid w:val="00CA1670"/>
    <w:rsid w:val="00CA269F"/>
    <w:rsid w:val="00CA26EF"/>
    <w:rsid w:val="00CA2729"/>
    <w:rsid w:val="00CA2CD2"/>
    <w:rsid w:val="00CA2E3B"/>
    <w:rsid w:val="00CA3658"/>
    <w:rsid w:val="00CA3E43"/>
    <w:rsid w:val="00CA3FF4"/>
    <w:rsid w:val="00CA43E8"/>
    <w:rsid w:val="00CA4531"/>
    <w:rsid w:val="00CA4F35"/>
    <w:rsid w:val="00CA4F48"/>
    <w:rsid w:val="00CA6988"/>
    <w:rsid w:val="00CA6DFC"/>
    <w:rsid w:val="00CA7635"/>
    <w:rsid w:val="00CA7748"/>
    <w:rsid w:val="00CA77A0"/>
    <w:rsid w:val="00CA7932"/>
    <w:rsid w:val="00CA7F51"/>
    <w:rsid w:val="00CB091D"/>
    <w:rsid w:val="00CB205C"/>
    <w:rsid w:val="00CB216D"/>
    <w:rsid w:val="00CB2668"/>
    <w:rsid w:val="00CB2940"/>
    <w:rsid w:val="00CB2F87"/>
    <w:rsid w:val="00CB341A"/>
    <w:rsid w:val="00CB389D"/>
    <w:rsid w:val="00CB3C38"/>
    <w:rsid w:val="00CB3F26"/>
    <w:rsid w:val="00CB43B3"/>
    <w:rsid w:val="00CB5351"/>
    <w:rsid w:val="00CB57EE"/>
    <w:rsid w:val="00CB5A67"/>
    <w:rsid w:val="00CB5AD8"/>
    <w:rsid w:val="00CB624C"/>
    <w:rsid w:val="00CB662A"/>
    <w:rsid w:val="00CB7C49"/>
    <w:rsid w:val="00CC0006"/>
    <w:rsid w:val="00CC0CBB"/>
    <w:rsid w:val="00CC185E"/>
    <w:rsid w:val="00CC18D5"/>
    <w:rsid w:val="00CC1F48"/>
    <w:rsid w:val="00CC3D5A"/>
    <w:rsid w:val="00CC4006"/>
    <w:rsid w:val="00CC4251"/>
    <w:rsid w:val="00CC4FC0"/>
    <w:rsid w:val="00CC51EB"/>
    <w:rsid w:val="00CC56E4"/>
    <w:rsid w:val="00CC5FB9"/>
    <w:rsid w:val="00CC6CB3"/>
    <w:rsid w:val="00CC7822"/>
    <w:rsid w:val="00CC7DD9"/>
    <w:rsid w:val="00CD09DE"/>
    <w:rsid w:val="00CD0DFB"/>
    <w:rsid w:val="00CD124C"/>
    <w:rsid w:val="00CD164A"/>
    <w:rsid w:val="00CD16C2"/>
    <w:rsid w:val="00CD1B1F"/>
    <w:rsid w:val="00CD1EA7"/>
    <w:rsid w:val="00CD34FB"/>
    <w:rsid w:val="00CD3ABE"/>
    <w:rsid w:val="00CD41A9"/>
    <w:rsid w:val="00CD4564"/>
    <w:rsid w:val="00CD5D66"/>
    <w:rsid w:val="00CD66DB"/>
    <w:rsid w:val="00CD6E6C"/>
    <w:rsid w:val="00CE08F0"/>
    <w:rsid w:val="00CE100B"/>
    <w:rsid w:val="00CE13B8"/>
    <w:rsid w:val="00CE1F31"/>
    <w:rsid w:val="00CE2132"/>
    <w:rsid w:val="00CE3425"/>
    <w:rsid w:val="00CE3861"/>
    <w:rsid w:val="00CE4967"/>
    <w:rsid w:val="00CE4C3B"/>
    <w:rsid w:val="00CE4DDE"/>
    <w:rsid w:val="00CE5110"/>
    <w:rsid w:val="00CE5376"/>
    <w:rsid w:val="00CF1024"/>
    <w:rsid w:val="00CF18ED"/>
    <w:rsid w:val="00CF2F8B"/>
    <w:rsid w:val="00CF3418"/>
    <w:rsid w:val="00CF3A4C"/>
    <w:rsid w:val="00CF3A7D"/>
    <w:rsid w:val="00CF3C40"/>
    <w:rsid w:val="00CF3F14"/>
    <w:rsid w:val="00CF40E4"/>
    <w:rsid w:val="00CF470D"/>
    <w:rsid w:val="00CF53F9"/>
    <w:rsid w:val="00CF6C85"/>
    <w:rsid w:val="00CF75CF"/>
    <w:rsid w:val="00CF7EAE"/>
    <w:rsid w:val="00D00224"/>
    <w:rsid w:val="00D015C2"/>
    <w:rsid w:val="00D019EB"/>
    <w:rsid w:val="00D01EDE"/>
    <w:rsid w:val="00D02013"/>
    <w:rsid w:val="00D02ED9"/>
    <w:rsid w:val="00D032E1"/>
    <w:rsid w:val="00D0381F"/>
    <w:rsid w:val="00D03824"/>
    <w:rsid w:val="00D0392F"/>
    <w:rsid w:val="00D03BC6"/>
    <w:rsid w:val="00D03DEC"/>
    <w:rsid w:val="00D03F4E"/>
    <w:rsid w:val="00D042C6"/>
    <w:rsid w:val="00D04D4D"/>
    <w:rsid w:val="00D05685"/>
    <w:rsid w:val="00D05DB1"/>
    <w:rsid w:val="00D069A9"/>
    <w:rsid w:val="00D07A20"/>
    <w:rsid w:val="00D10564"/>
    <w:rsid w:val="00D10E1F"/>
    <w:rsid w:val="00D10EAE"/>
    <w:rsid w:val="00D1131F"/>
    <w:rsid w:val="00D11958"/>
    <w:rsid w:val="00D11D16"/>
    <w:rsid w:val="00D120F7"/>
    <w:rsid w:val="00D1292D"/>
    <w:rsid w:val="00D12F2B"/>
    <w:rsid w:val="00D133FE"/>
    <w:rsid w:val="00D13434"/>
    <w:rsid w:val="00D14009"/>
    <w:rsid w:val="00D152EF"/>
    <w:rsid w:val="00D15496"/>
    <w:rsid w:val="00D15AC5"/>
    <w:rsid w:val="00D16252"/>
    <w:rsid w:val="00D165FD"/>
    <w:rsid w:val="00D16617"/>
    <w:rsid w:val="00D16DD2"/>
    <w:rsid w:val="00D16E80"/>
    <w:rsid w:val="00D17899"/>
    <w:rsid w:val="00D1791A"/>
    <w:rsid w:val="00D17E66"/>
    <w:rsid w:val="00D200A0"/>
    <w:rsid w:val="00D20554"/>
    <w:rsid w:val="00D2095C"/>
    <w:rsid w:val="00D20E3C"/>
    <w:rsid w:val="00D20ECD"/>
    <w:rsid w:val="00D20F78"/>
    <w:rsid w:val="00D20F90"/>
    <w:rsid w:val="00D211E7"/>
    <w:rsid w:val="00D2278E"/>
    <w:rsid w:val="00D23229"/>
    <w:rsid w:val="00D25260"/>
    <w:rsid w:val="00D25C0B"/>
    <w:rsid w:val="00D25E8D"/>
    <w:rsid w:val="00D2691D"/>
    <w:rsid w:val="00D27546"/>
    <w:rsid w:val="00D275FD"/>
    <w:rsid w:val="00D27812"/>
    <w:rsid w:val="00D314A7"/>
    <w:rsid w:val="00D319BF"/>
    <w:rsid w:val="00D3265D"/>
    <w:rsid w:val="00D334BF"/>
    <w:rsid w:val="00D34164"/>
    <w:rsid w:val="00D34A28"/>
    <w:rsid w:val="00D35CEF"/>
    <w:rsid w:val="00D36828"/>
    <w:rsid w:val="00D36CA5"/>
    <w:rsid w:val="00D36D35"/>
    <w:rsid w:val="00D37BA5"/>
    <w:rsid w:val="00D37FDF"/>
    <w:rsid w:val="00D4000B"/>
    <w:rsid w:val="00D405A8"/>
    <w:rsid w:val="00D40E7A"/>
    <w:rsid w:val="00D41C63"/>
    <w:rsid w:val="00D41D93"/>
    <w:rsid w:val="00D42274"/>
    <w:rsid w:val="00D42837"/>
    <w:rsid w:val="00D42B8D"/>
    <w:rsid w:val="00D4386D"/>
    <w:rsid w:val="00D43A12"/>
    <w:rsid w:val="00D43F79"/>
    <w:rsid w:val="00D459C9"/>
    <w:rsid w:val="00D468DB"/>
    <w:rsid w:val="00D46BFE"/>
    <w:rsid w:val="00D4752B"/>
    <w:rsid w:val="00D47593"/>
    <w:rsid w:val="00D47639"/>
    <w:rsid w:val="00D50A21"/>
    <w:rsid w:val="00D50ACD"/>
    <w:rsid w:val="00D51C77"/>
    <w:rsid w:val="00D51EB4"/>
    <w:rsid w:val="00D52AF5"/>
    <w:rsid w:val="00D52D62"/>
    <w:rsid w:val="00D53484"/>
    <w:rsid w:val="00D53A4F"/>
    <w:rsid w:val="00D54455"/>
    <w:rsid w:val="00D5557F"/>
    <w:rsid w:val="00D56AF9"/>
    <w:rsid w:val="00D5793A"/>
    <w:rsid w:val="00D57C79"/>
    <w:rsid w:val="00D57CA5"/>
    <w:rsid w:val="00D600F7"/>
    <w:rsid w:val="00D60974"/>
    <w:rsid w:val="00D60A72"/>
    <w:rsid w:val="00D60E74"/>
    <w:rsid w:val="00D612E1"/>
    <w:rsid w:val="00D61974"/>
    <w:rsid w:val="00D62226"/>
    <w:rsid w:val="00D627AB"/>
    <w:rsid w:val="00D629E9"/>
    <w:rsid w:val="00D63285"/>
    <w:rsid w:val="00D63C61"/>
    <w:rsid w:val="00D64ACF"/>
    <w:rsid w:val="00D65735"/>
    <w:rsid w:val="00D65838"/>
    <w:rsid w:val="00D65A87"/>
    <w:rsid w:val="00D66743"/>
    <w:rsid w:val="00D66A8A"/>
    <w:rsid w:val="00D67A17"/>
    <w:rsid w:val="00D7058C"/>
    <w:rsid w:val="00D70B70"/>
    <w:rsid w:val="00D70F6D"/>
    <w:rsid w:val="00D710F2"/>
    <w:rsid w:val="00D72158"/>
    <w:rsid w:val="00D72448"/>
    <w:rsid w:val="00D72483"/>
    <w:rsid w:val="00D730A7"/>
    <w:rsid w:val="00D73541"/>
    <w:rsid w:val="00D73F5F"/>
    <w:rsid w:val="00D74BC0"/>
    <w:rsid w:val="00D75896"/>
    <w:rsid w:val="00D7596B"/>
    <w:rsid w:val="00D76351"/>
    <w:rsid w:val="00D76999"/>
    <w:rsid w:val="00D77358"/>
    <w:rsid w:val="00D77D2A"/>
    <w:rsid w:val="00D8119D"/>
    <w:rsid w:val="00D817FB"/>
    <w:rsid w:val="00D818CA"/>
    <w:rsid w:val="00D818CD"/>
    <w:rsid w:val="00D81BCA"/>
    <w:rsid w:val="00D81EA7"/>
    <w:rsid w:val="00D821EF"/>
    <w:rsid w:val="00D82550"/>
    <w:rsid w:val="00D82E4B"/>
    <w:rsid w:val="00D83050"/>
    <w:rsid w:val="00D8337C"/>
    <w:rsid w:val="00D839BA"/>
    <w:rsid w:val="00D83A7A"/>
    <w:rsid w:val="00D84FBA"/>
    <w:rsid w:val="00D85C3E"/>
    <w:rsid w:val="00D860D3"/>
    <w:rsid w:val="00D86EE5"/>
    <w:rsid w:val="00D8741C"/>
    <w:rsid w:val="00D87909"/>
    <w:rsid w:val="00D87A47"/>
    <w:rsid w:val="00D914BF"/>
    <w:rsid w:val="00D91E42"/>
    <w:rsid w:val="00D92348"/>
    <w:rsid w:val="00D93664"/>
    <w:rsid w:val="00D94171"/>
    <w:rsid w:val="00D9479F"/>
    <w:rsid w:val="00D949F0"/>
    <w:rsid w:val="00D94A65"/>
    <w:rsid w:val="00D957C0"/>
    <w:rsid w:val="00D96035"/>
    <w:rsid w:val="00D963F5"/>
    <w:rsid w:val="00D965F5"/>
    <w:rsid w:val="00D96B9C"/>
    <w:rsid w:val="00D9727C"/>
    <w:rsid w:val="00D97385"/>
    <w:rsid w:val="00D97F0F"/>
    <w:rsid w:val="00DA0A1D"/>
    <w:rsid w:val="00DA1A7C"/>
    <w:rsid w:val="00DA21DD"/>
    <w:rsid w:val="00DA2386"/>
    <w:rsid w:val="00DA264F"/>
    <w:rsid w:val="00DA272E"/>
    <w:rsid w:val="00DA4665"/>
    <w:rsid w:val="00DA5624"/>
    <w:rsid w:val="00DA59B3"/>
    <w:rsid w:val="00DA5E7D"/>
    <w:rsid w:val="00DA66FB"/>
    <w:rsid w:val="00DA730A"/>
    <w:rsid w:val="00DB0486"/>
    <w:rsid w:val="00DB13C7"/>
    <w:rsid w:val="00DB1795"/>
    <w:rsid w:val="00DB1CE1"/>
    <w:rsid w:val="00DB316B"/>
    <w:rsid w:val="00DB3752"/>
    <w:rsid w:val="00DB3EE4"/>
    <w:rsid w:val="00DB441F"/>
    <w:rsid w:val="00DB4435"/>
    <w:rsid w:val="00DB4FC4"/>
    <w:rsid w:val="00DB5381"/>
    <w:rsid w:val="00DB56B6"/>
    <w:rsid w:val="00DB5CCA"/>
    <w:rsid w:val="00DB70D8"/>
    <w:rsid w:val="00DB7A55"/>
    <w:rsid w:val="00DB7A75"/>
    <w:rsid w:val="00DB7C07"/>
    <w:rsid w:val="00DB7ECF"/>
    <w:rsid w:val="00DC0A7C"/>
    <w:rsid w:val="00DC1152"/>
    <w:rsid w:val="00DC18B2"/>
    <w:rsid w:val="00DC2678"/>
    <w:rsid w:val="00DC2718"/>
    <w:rsid w:val="00DC28EE"/>
    <w:rsid w:val="00DC2A74"/>
    <w:rsid w:val="00DC2AE8"/>
    <w:rsid w:val="00DC3ACA"/>
    <w:rsid w:val="00DC3FFA"/>
    <w:rsid w:val="00DC5A86"/>
    <w:rsid w:val="00DC7111"/>
    <w:rsid w:val="00DC7720"/>
    <w:rsid w:val="00DC78B1"/>
    <w:rsid w:val="00DC7CCF"/>
    <w:rsid w:val="00DD0166"/>
    <w:rsid w:val="00DD0610"/>
    <w:rsid w:val="00DD0938"/>
    <w:rsid w:val="00DD0DE7"/>
    <w:rsid w:val="00DD0F54"/>
    <w:rsid w:val="00DD1802"/>
    <w:rsid w:val="00DD223C"/>
    <w:rsid w:val="00DD2A66"/>
    <w:rsid w:val="00DD2B92"/>
    <w:rsid w:val="00DD405E"/>
    <w:rsid w:val="00DD4ED8"/>
    <w:rsid w:val="00DD7450"/>
    <w:rsid w:val="00DD7E04"/>
    <w:rsid w:val="00DE045A"/>
    <w:rsid w:val="00DE0476"/>
    <w:rsid w:val="00DE090C"/>
    <w:rsid w:val="00DE0D6E"/>
    <w:rsid w:val="00DE1665"/>
    <w:rsid w:val="00DE1A50"/>
    <w:rsid w:val="00DE2229"/>
    <w:rsid w:val="00DE2B2E"/>
    <w:rsid w:val="00DE30C0"/>
    <w:rsid w:val="00DE3146"/>
    <w:rsid w:val="00DE4551"/>
    <w:rsid w:val="00DE4D77"/>
    <w:rsid w:val="00DE5D8A"/>
    <w:rsid w:val="00DE605A"/>
    <w:rsid w:val="00DE6DB0"/>
    <w:rsid w:val="00DF02E3"/>
    <w:rsid w:val="00DF0683"/>
    <w:rsid w:val="00DF0F15"/>
    <w:rsid w:val="00DF1993"/>
    <w:rsid w:val="00DF1C77"/>
    <w:rsid w:val="00DF394F"/>
    <w:rsid w:val="00DF4696"/>
    <w:rsid w:val="00DF486E"/>
    <w:rsid w:val="00DF48BD"/>
    <w:rsid w:val="00DF60AA"/>
    <w:rsid w:val="00DF6603"/>
    <w:rsid w:val="00DF661D"/>
    <w:rsid w:val="00DF6E7E"/>
    <w:rsid w:val="00E0047D"/>
    <w:rsid w:val="00E006AC"/>
    <w:rsid w:val="00E011A9"/>
    <w:rsid w:val="00E01713"/>
    <w:rsid w:val="00E01AE7"/>
    <w:rsid w:val="00E026F8"/>
    <w:rsid w:val="00E033F6"/>
    <w:rsid w:val="00E03B4E"/>
    <w:rsid w:val="00E03DB8"/>
    <w:rsid w:val="00E0445C"/>
    <w:rsid w:val="00E04630"/>
    <w:rsid w:val="00E046A7"/>
    <w:rsid w:val="00E04933"/>
    <w:rsid w:val="00E050B8"/>
    <w:rsid w:val="00E0587B"/>
    <w:rsid w:val="00E061B0"/>
    <w:rsid w:val="00E0640E"/>
    <w:rsid w:val="00E067D1"/>
    <w:rsid w:val="00E06B49"/>
    <w:rsid w:val="00E0738B"/>
    <w:rsid w:val="00E077F2"/>
    <w:rsid w:val="00E07877"/>
    <w:rsid w:val="00E07CA8"/>
    <w:rsid w:val="00E07E49"/>
    <w:rsid w:val="00E100D9"/>
    <w:rsid w:val="00E10288"/>
    <w:rsid w:val="00E10886"/>
    <w:rsid w:val="00E10B8A"/>
    <w:rsid w:val="00E10CB6"/>
    <w:rsid w:val="00E1103A"/>
    <w:rsid w:val="00E11B08"/>
    <w:rsid w:val="00E13245"/>
    <w:rsid w:val="00E14574"/>
    <w:rsid w:val="00E14C64"/>
    <w:rsid w:val="00E152C0"/>
    <w:rsid w:val="00E152E0"/>
    <w:rsid w:val="00E15BD6"/>
    <w:rsid w:val="00E209E4"/>
    <w:rsid w:val="00E21176"/>
    <w:rsid w:val="00E2164B"/>
    <w:rsid w:val="00E21763"/>
    <w:rsid w:val="00E233D2"/>
    <w:rsid w:val="00E23845"/>
    <w:rsid w:val="00E23AE5"/>
    <w:rsid w:val="00E23C6B"/>
    <w:rsid w:val="00E24A1D"/>
    <w:rsid w:val="00E24B64"/>
    <w:rsid w:val="00E24C25"/>
    <w:rsid w:val="00E24C39"/>
    <w:rsid w:val="00E25188"/>
    <w:rsid w:val="00E2536E"/>
    <w:rsid w:val="00E260C5"/>
    <w:rsid w:val="00E26200"/>
    <w:rsid w:val="00E2748D"/>
    <w:rsid w:val="00E27BA9"/>
    <w:rsid w:val="00E27D4A"/>
    <w:rsid w:val="00E308B3"/>
    <w:rsid w:val="00E31757"/>
    <w:rsid w:val="00E319BF"/>
    <w:rsid w:val="00E31CD2"/>
    <w:rsid w:val="00E32C54"/>
    <w:rsid w:val="00E32D16"/>
    <w:rsid w:val="00E32E62"/>
    <w:rsid w:val="00E33020"/>
    <w:rsid w:val="00E339ED"/>
    <w:rsid w:val="00E3417B"/>
    <w:rsid w:val="00E342FB"/>
    <w:rsid w:val="00E347E6"/>
    <w:rsid w:val="00E34AD7"/>
    <w:rsid w:val="00E34EDB"/>
    <w:rsid w:val="00E34FA9"/>
    <w:rsid w:val="00E350AE"/>
    <w:rsid w:val="00E35B8A"/>
    <w:rsid w:val="00E35D18"/>
    <w:rsid w:val="00E35D97"/>
    <w:rsid w:val="00E35F5F"/>
    <w:rsid w:val="00E3661A"/>
    <w:rsid w:val="00E366D3"/>
    <w:rsid w:val="00E36747"/>
    <w:rsid w:val="00E36E8E"/>
    <w:rsid w:val="00E378EB"/>
    <w:rsid w:val="00E40509"/>
    <w:rsid w:val="00E4150F"/>
    <w:rsid w:val="00E4227B"/>
    <w:rsid w:val="00E4240F"/>
    <w:rsid w:val="00E42B95"/>
    <w:rsid w:val="00E42D66"/>
    <w:rsid w:val="00E43032"/>
    <w:rsid w:val="00E4312E"/>
    <w:rsid w:val="00E43DCC"/>
    <w:rsid w:val="00E445F5"/>
    <w:rsid w:val="00E44F14"/>
    <w:rsid w:val="00E45112"/>
    <w:rsid w:val="00E454D2"/>
    <w:rsid w:val="00E45B64"/>
    <w:rsid w:val="00E464B1"/>
    <w:rsid w:val="00E46DB9"/>
    <w:rsid w:val="00E46F2F"/>
    <w:rsid w:val="00E476AE"/>
    <w:rsid w:val="00E47F99"/>
    <w:rsid w:val="00E50A6C"/>
    <w:rsid w:val="00E51869"/>
    <w:rsid w:val="00E518A5"/>
    <w:rsid w:val="00E518A9"/>
    <w:rsid w:val="00E51A71"/>
    <w:rsid w:val="00E523B3"/>
    <w:rsid w:val="00E52A87"/>
    <w:rsid w:val="00E52AF7"/>
    <w:rsid w:val="00E52C71"/>
    <w:rsid w:val="00E535FA"/>
    <w:rsid w:val="00E537C4"/>
    <w:rsid w:val="00E54345"/>
    <w:rsid w:val="00E54A17"/>
    <w:rsid w:val="00E55AC2"/>
    <w:rsid w:val="00E55BAE"/>
    <w:rsid w:val="00E55E3F"/>
    <w:rsid w:val="00E56A5B"/>
    <w:rsid w:val="00E575A7"/>
    <w:rsid w:val="00E57602"/>
    <w:rsid w:val="00E613A3"/>
    <w:rsid w:val="00E61805"/>
    <w:rsid w:val="00E6396A"/>
    <w:rsid w:val="00E63F98"/>
    <w:rsid w:val="00E64A3A"/>
    <w:rsid w:val="00E64B0B"/>
    <w:rsid w:val="00E65044"/>
    <w:rsid w:val="00E654DE"/>
    <w:rsid w:val="00E65993"/>
    <w:rsid w:val="00E66EDB"/>
    <w:rsid w:val="00E66FEA"/>
    <w:rsid w:val="00E67F14"/>
    <w:rsid w:val="00E700CC"/>
    <w:rsid w:val="00E700FB"/>
    <w:rsid w:val="00E73063"/>
    <w:rsid w:val="00E73429"/>
    <w:rsid w:val="00E7354A"/>
    <w:rsid w:val="00E7428E"/>
    <w:rsid w:val="00E750B5"/>
    <w:rsid w:val="00E753E5"/>
    <w:rsid w:val="00E75F25"/>
    <w:rsid w:val="00E75F40"/>
    <w:rsid w:val="00E77445"/>
    <w:rsid w:val="00E77EC0"/>
    <w:rsid w:val="00E77F05"/>
    <w:rsid w:val="00E804BE"/>
    <w:rsid w:val="00E80B6D"/>
    <w:rsid w:val="00E8127F"/>
    <w:rsid w:val="00E85942"/>
    <w:rsid w:val="00E864E2"/>
    <w:rsid w:val="00E86CC4"/>
    <w:rsid w:val="00E875AC"/>
    <w:rsid w:val="00E91036"/>
    <w:rsid w:val="00E915D9"/>
    <w:rsid w:val="00E93BB4"/>
    <w:rsid w:val="00E93E51"/>
    <w:rsid w:val="00E93E6F"/>
    <w:rsid w:val="00E945DE"/>
    <w:rsid w:val="00E9590F"/>
    <w:rsid w:val="00E9597E"/>
    <w:rsid w:val="00E95AF2"/>
    <w:rsid w:val="00E967AD"/>
    <w:rsid w:val="00EA07BE"/>
    <w:rsid w:val="00EA15F4"/>
    <w:rsid w:val="00EA20FE"/>
    <w:rsid w:val="00EA26A9"/>
    <w:rsid w:val="00EA2A63"/>
    <w:rsid w:val="00EA2E19"/>
    <w:rsid w:val="00EA2E87"/>
    <w:rsid w:val="00EA3CD3"/>
    <w:rsid w:val="00EA4284"/>
    <w:rsid w:val="00EA434B"/>
    <w:rsid w:val="00EA5189"/>
    <w:rsid w:val="00EA5897"/>
    <w:rsid w:val="00EA59E2"/>
    <w:rsid w:val="00EA5A92"/>
    <w:rsid w:val="00EA6FBD"/>
    <w:rsid w:val="00EA71CA"/>
    <w:rsid w:val="00EA7417"/>
    <w:rsid w:val="00EA7651"/>
    <w:rsid w:val="00EA7910"/>
    <w:rsid w:val="00EB2E5E"/>
    <w:rsid w:val="00EB38FD"/>
    <w:rsid w:val="00EB4D5B"/>
    <w:rsid w:val="00EB7B24"/>
    <w:rsid w:val="00EB7D16"/>
    <w:rsid w:val="00EC1C14"/>
    <w:rsid w:val="00EC33C8"/>
    <w:rsid w:val="00EC3BC4"/>
    <w:rsid w:val="00EC3E1B"/>
    <w:rsid w:val="00EC4344"/>
    <w:rsid w:val="00EC4650"/>
    <w:rsid w:val="00EC495B"/>
    <w:rsid w:val="00EC5760"/>
    <w:rsid w:val="00EC5C87"/>
    <w:rsid w:val="00EC6D68"/>
    <w:rsid w:val="00EC79CF"/>
    <w:rsid w:val="00ED059C"/>
    <w:rsid w:val="00ED178A"/>
    <w:rsid w:val="00ED252C"/>
    <w:rsid w:val="00ED2C29"/>
    <w:rsid w:val="00ED2CE9"/>
    <w:rsid w:val="00ED38CA"/>
    <w:rsid w:val="00ED46E0"/>
    <w:rsid w:val="00ED4A2B"/>
    <w:rsid w:val="00ED6384"/>
    <w:rsid w:val="00ED792F"/>
    <w:rsid w:val="00EE0E51"/>
    <w:rsid w:val="00EE1447"/>
    <w:rsid w:val="00EE1ACC"/>
    <w:rsid w:val="00EE1AE5"/>
    <w:rsid w:val="00EE2461"/>
    <w:rsid w:val="00EE3553"/>
    <w:rsid w:val="00EE35EA"/>
    <w:rsid w:val="00EE3B1D"/>
    <w:rsid w:val="00EE41BB"/>
    <w:rsid w:val="00EE4B82"/>
    <w:rsid w:val="00EE52DC"/>
    <w:rsid w:val="00EE5732"/>
    <w:rsid w:val="00EE5B48"/>
    <w:rsid w:val="00EE6D12"/>
    <w:rsid w:val="00EE6DB1"/>
    <w:rsid w:val="00EE6EE8"/>
    <w:rsid w:val="00EE6EFA"/>
    <w:rsid w:val="00EE71EC"/>
    <w:rsid w:val="00EE72A6"/>
    <w:rsid w:val="00EE782F"/>
    <w:rsid w:val="00EF0057"/>
    <w:rsid w:val="00EF066C"/>
    <w:rsid w:val="00EF159D"/>
    <w:rsid w:val="00EF1E38"/>
    <w:rsid w:val="00EF21CB"/>
    <w:rsid w:val="00EF226B"/>
    <w:rsid w:val="00EF2CE7"/>
    <w:rsid w:val="00EF30CA"/>
    <w:rsid w:val="00EF43C0"/>
    <w:rsid w:val="00EF5072"/>
    <w:rsid w:val="00EF5F0A"/>
    <w:rsid w:val="00EF617D"/>
    <w:rsid w:val="00EF65AD"/>
    <w:rsid w:val="00EF66D3"/>
    <w:rsid w:val="00EF6969"/>
    <w:rsid w:val="00EF78CB"/>
    <w:rsid w:val="00EF7D7A"/>
    <w:rsid w:val="00F00A99"/>
    <w:rsid w:val="00F02021"/>
    <w:rsid w:val="00F0293D"/>
    <w:rsid w:val="00F02C53"/>
    <w:rsid w:val="00F03557"/>
    <w:rsid w:val="00F03CCA"/>
    <w:rsid w:val="00F041B6"/>
    <w:rsid w:val="00F042EA"/>
    <w:rsid w:val="00F04DE6"/>
    <w:rsid w:val="00F04EC6"/>
    <w:rsid w:val="00F04ED7"/>
    <w:rsid w:val="00F05322"/>
    <w:rsid w:val="00F05C97"/>
    <w:rsid w:val="00F06276"/>
    <w:rsid w:val="00F067AB"/>
    <w:rsid w:val="00F06B70"/>
    <w:rsid w:val="00F06E1B"/>
    <w:rsid w:val="00F074B0"/>
    <w:rsid w:val="00F0783D"/>
    <w:rsid w:val="00F105D7"/>
    <w:rsid w:val="00F106E0"/>
    <w:rsid w:val="00F10D46"/>
    <w:rsid w:val="00F10E70"/>
    <w:rsid w:val="00F12A49"/>
    <w:rsid w:val="00F144A9"/>
    <w:rsid w:val="00F14FF8"/>
    <w:rsid w:val="00F15451"/>
    <w:rsid w:val="00F16905"/>
    <w:rsid w:val="00F16B78"/>
    <w:rsid w:val="00F16E9F"/>
    <w:rsid w:val="00F176CF"/>
    <w:rsid w:val="00F21A0A"/>
    <w:rsid w:val="00F21FD7"/>
    <w:rsid w:val="00F22912"/>
    <w:rsid w:val="00F22CBF"/>
    <w:rsid w:val="00F23267"/>
    <w:rsid w:val="00F23D91"/>
    <w:rsid w:val="00F23F72"/>
    <w:rsid w:val="00F24341"/>
    <w:rsid w:val="00F24432"/>
    <w:rsid w:val="00F24502"/>
    <w:rsid w:val="00F247A3"/>
    <w:rsid w:val="00F25A3B"/>
    <w:rsid w:val="00F25AB1"/>
    <w:rsid w:val="00F26BE9"/>
    <w:rsid w:val="00F275A0"/>
    <w:rsid w:val="00F27C6C"/>
    <w:rsid w:val="00F301CE"/>
    <w:rsid w:val="00F30928"/>
    <w:rsid w:val="00F31F3A"/>
    <w:rsid w:val="00F321CB"/>
    <w:rsid w:val="00F32E30"/>
    <w:rsid w:val="00F3382F"/>
    <w:rsid w:val="00F33A42"/>
    <w:rsid w:val="00F3463B"/>
    <w:rsid w:val="00F35AB2"/>
    <w:rsid w:val="00F35CF6"/>
    <w:rsid w:val="00F35F4C"/>
    <w:rsid w:val="00F36074"/>
    <w:rsid w:val="00F3699C"/>
    <w:rsid w:val="00F379D2"/>
    <w:rsid w:val="00F37BB2"/>
    <w:rsid w:val="00F4174A"/>
    <w:rsid w:val="00F41A26"/>
    <w:rsid w:val="00F42A9F"/>
    <w:rsid w:val="00F438C3"/>
    <w:rsid w:val="00F44351"/>
    <w:rsid w:val="00F44C32"/>
    <w:rsid w:val="00F46087"/>
    <w:rsid w:val="00F463E4"/>
    <w:rsid w:val="00F4642D"/>
    <w:rsid w:val="00F468AC"/>
    <w:rsid w:val="00F4696D"/>
    <w:rsid w:val="00F46B37"/>
    <w:rsid w:val="00F46F36"/>
    <w:rsid w:val="00F47819"/>
    <w:rsid w:val="00F47C72"/>
    <w:rsid w:val="00F47E50"/>
    <w:rsid w:val="00F50205"/>
    <w:rsid w:val="00F50391"/>
    <w:rsid w:val="00F50894"/>
    <w:rsid w:val="00F50CF7"/>
    <w:rsid w:val="00F50DC7"/>
    <w:rsid w:val="00F50EFA"/>
    <w:rsid w:val="00F51087"/>
    <w:rsid w:val="00F5134D"/>
    <w:rsid w:val="00F515D1"/>
    <w:rsid w:val="00F5275C"/>
    <w:rsid w:val="00F52762"/>
    <w:rsid w:val="00F52B00"/>
    <w:rsid w:val="00F52FE9"/>
    <w:rsid w:val="00F535B6"/>
    <w:rsid w:val="00F535F4"/>
    <w:rsid w:val="00F5382E"/>
    <w:rsid w:val="00F543AD"/>
    <w:rsid w:val="00F54C1B"/>
    <w:rsid w:val="00F55960"/>
    <w:rsid w:val="00F56DC8"/>
    <w:rsid w:val="00F5710D"/>
    <w:rsid w:val="00F57A4E"/>
    <w:rsid w:val="00F57B8F"/>
    <w:rsid w:val="00F61701"/>
    <w:rsid w:val="00F618FC"/>
    <w:rsid w:val="00F6202F"/>
    <w:rsid w:val="00F633F6"/>
    <w:rsid w:val="00F63413"/>
    <w:rsid w:val="00F641AD"/>
    <w:rsid w:val="00F64418"/>
    <w:rsid w:val="00F64AA5"/>
    <w:rsid w:val="00F64D80"/>
    <w:rsid w:val="00F65335"/>
    <w:rsid w:val="00F65CF7"/>
    <w:rsid w:val="00F66142"/>
    <w:rsid w:val="00F66744"/>
    <w:rsid w:val="00F66A3B"/>
    <w:rsid w:val="00F67B8A"/>
    <w:rsid w:val="00F70A0D"/>
    <w:rsid w:val="00F70E86"/>
    <w:rsid w:val="00F70F41"/>
    <w:rsid w:val="00F70F6B"/>
    <w:rsid w:val="00F71651"/>
    <w:rsid w:val="00F71C0F"/>
    <w:rsid w:val="00F727CF"/>
    <w:rsid w:val="00F72F29"/>
    <w:rsid w:val="00F73098"/>
    <w:rsid w:val="00F73F9E"/>
    <w:rsid w:val="00F741B7"/>
    <w:rsid w:val="00F74F17"/>
    <w:rsid w:val="00F753A9"/>
    <w:rsid w:val="00F75674"/>
    <w:rsid w:val="00F76D87"/>
    <w:rsid w:val="00F771D5"/>
    <w:rsid w:val="00F801D9"/>
    <w:rsid w:val="00F82A03"/>
    <w:rsid w:val="00F832AE"/>
    <w:rsid w:val="00F83F12"/>
    <w:rsid w:val="00F84580"/>
    <w:rsid w:val="00F84921"/>
    <w:rsid w:val="00F8535E"/>
    <w:rsid w:val="00F856BF"/>
    <w:rsid w:val="00F8577F"/>
    <w:rsid w:val="00F859FF"/>
    <w:rsid w:val="00F85E0D"/>
    <w:rsid w:val="00F86341"/>
    <w:rsid w:val="00F86FE1"/>
    <w:rsid w:val="00F9053B"/>
    <w:rsid w:val="00F90E47"/>
    <w:rsid w:val="00F90E54"/>
    <w:rsid w:val="00F91747"/>
    <w:rsid w:val="00F920C6"/>
    <w:rsid w:val="00F94205"/>
    <w:rsid w:val="00F946E6"/>
    <w:rsid w:val="00F94EE5"/>
    <w:rsid w:val="00F96165"/>
    <w:rsid w:val="00F961F0"/>
    <w:rsid w:val="00F966FD"/>
    <w:rsid w:val="00F96DF9"/>
    <w:rsid w:val="00F96FF7"/>
    <w:rsid w:val="00F970B6"/>
    <w:rsid w:val="00FA287A"/>
    <w:rsid w:val="00FA3002"/>
    <w:rsid w:val="00FA353B"/>
    <w:rsid w:val="00FA374D"/>
    <w:rsid w:val="00FA5147"/>
    <w:rsid w:val="00FA5324"/>
    <w:rsid w:val="00FA5381"/>
    <w:rsid w:val="00FA59D2"/>
    <w:rsid w:val="00FA5C0D"/>
    <w:rsid w:val="00FA611A"/>
    <w:rsid w:val="00FA695A"/>
    <w:rsid w:val="00FA72CB"/>
    <w:rsid w:val="00FA7672"/>
    <w:rsid w:val="00FA7B8C"/>
    <w:rsid w:val="00FB019F"/>
    <w:rsid w:val="00FB0627"/>
    <w:rsid w:val="00FB12A0"/>
    <w:rsid w:val="00FB247B"/>
    <w:rsid w:val="00FB2CD5"/>
    <w:rsid w:val="00FB3723"/>
    <w:rsid w:val="00FB3F5C"/>
    <w:rsid w:val="00FB4105"/>
    <w:rsid w:val="00FB4669"/>
    <w:rsid w:val="00FB4C1F"/>
    <w:rsid w:val="00FB4FBB"/>
    <w:rsid w:val="00FB54D1"/>
    <w:rsid w:val="00FB562F"/>
    <w:rsid w:val="00FB66F2"/>
    <w:rsid w:val="00FB6966"/>
    <w:rsid w:val="00FB69E4"/>
    <w:rsid w:val="00FB6B49"/>
    <w:rsid w:val="00FB71BE"/>
    <w:rsid w:val="00FB7B82"/>
    <w:rsid w:val="00FC0860"/>
    <w:rsid w:val="00FC0C37"/>
    <w:rsid w:val="00FC129B"/>
    <w:rsid w:val="00FC185D"/>
    <w:rsid w:val="00FC1B98"/>
    <w:rsid w:val="00FC39C3"/>
    <w:rsid w:val="00FC4FC8"/>
    <w:rsid w:val="00FC5010"/>
    <w:rsid w:val="00FC7B90"/>
    <w:rsid w:val="00FC7D99"/>
    <w:rsid w:val="00FD027B"/>
    <w:rsid w:val="00FD0F04"/>
    <w:rsid w:val="00FD16CC"/>
    <w:rsid w:val="00FD1DAD"/>
    <w:rsid w:val="00FD210E"/>
    <w:rsid w:val="00FD2640"/>
    <w:rsid w:val="00FD3497"/>
    <w:rsid w:val="00FD3A51"/>
    <w:rsid w:val="00FD3F25"/>
    <w:rsid w:val="00FD509B"/>
    <w:rsid w:val="00FD53D9"/>
    <w:rsid w:val="00FD58E0"/>
    <w:rsid w:val="00FD6021"/>
    <w:rsid w:val="00FD73A5"/>
    <w:rsid w:val="00FD7681"/>
    <w:rsid w:val="00FD78B7"/>
    <w:rsid w:val="00FE1800"/>
    <w:rsid w:val="00FE2E21"/>
    <w:rsid w:val="00FE2E36"/>
    <w:rsid w:val="00FE320B"/>
    <w:rsid w:val="00FE34BD"/>
    <w:rsid w:val="00FE3A63"/>
    <w:rsid w:val="00FE3B4A"/>
    <w:rsid w:val="00FE4255"/>
    <w:rsid w:val="00FE488E"/>
    <w:rsid w:val="00FE557D"/>
    <w:rsid w:val="00FE75B0"/>
    <w:rsid w:val="00FE7C0B"/>
    <w:rsid w:val="00FE7DB3"/>
    <w:rsid w:val="00FF1207"/>
    <w:rsid w:val="00FF1CCA"/>
    <w:rsid w:val="00FF2998"/>
    <w:rsid w:val="00FF3364"/>
    <w:rsid w:val="00FF4B6B"/>
    <w:rsid w:val="00FF54EE"/>
    <w:rsid w:val="00FF58D9"/>
    <w:rsid w:val="00FF5C92"/>
    <w:rsid w:val="00FF608F"/>
    <w:rsid w:val="00FF69C8"/>
    <w:rsid w:val="00FF7305"/>
    <w:rsid w:val="00FF7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81C66"/>
  <w15:docId w15:val="{9E6F29E4-9918-4C4B-A2FD-1E8424F91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003ACC"/>
    <w:pPr>
      <w:framePr w:w="7920" w:h="1980" w:hRule="exact" w:hSpace="180" w:wrap="auto" w:hAnchor="page" w:xAlign="center" w:yAlign="bottom"/>
      <w:ind w:left="2880"/>
    </w:pPr>
    <w:rPr>
      <w:rFonts w:ascii="Arial" w:eastAsiaTheme="majorEastAsia" w:hAnsi="Arial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69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Johnston</dc:creator>
  <cp:keywords/>
  <dc:description/>
  <cp:lastModifiedBy>Janelle Johnston</cp:lastModifiedBy>
  <cp:revision>2</cp:revision>
  <dcterms:created xsi:type="dcterms:W3CDTF">2018-10-19T21:26:00Z</dcterms:created>
  <dcterms:modified xsi:type="dcterms:W3CDTF">2018-10-19T21:26:00Z</dcterms:modified>
</cp:coreProperties>
</file>